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E7769" w14:textId="5EC63A32" w:rsidR="00634D20" w:rsidRPr="00675B76" w:rsidRDefault="00E71AEE" w:rsidP="00C05E60">
      <w:pPr>
        <w:jc w:val="center"/>
        <w:rPr>
          <w:rFonts w:asciiTheme="majorHAnsi" w:hAnsiTheme="majorHAnsi" w:cstheme="majorHAnsi"/>
          <w:b/>
          <w:bCs/>
          <w:sz w:val="36"/>
          <w:szCs w:val="36"/>
        </w:rPr>
      </w:pPr>
      <w:r w:rsidRPr="00675B76">
        <w:rPr>
          <w:rFonts w:asciiTheme="majorHAnsi" w:hAnsiTheme="majorHAnsi" w:cstheme="majorHAnsi"/>
          <w:b/>
          <w:bCs/>
          <w:sz w:val="36"/>
          <w:szCs w:val="36"/>
        </w:rPr>
        <w:t xml:space="preserve">Lab 10 </w:t>
      </w:r>
      <w:r w:rsidR="002E0F58" w:rsidRPr="00675B76">
        <w:rPr>
          <w:rFonts w:asciiTheme="majorHAnsi" w:hAnsiTheme="majorHAnsi" w:cstheme="majorHAnsi"/>
          <w:b/>
          <w:bCs/>
          <w:sz w:val="36"/>
          <w:szCs w:val="36"/>
        </w:rPr>
        <w:t xml:space="preserve">Snow College Data Dictionary with </w:t>
      </w:r>
      <w:r w:rsidR="00634D20" w:rsidRPr="00675B76">
        <w:rPr>
          <w:rFonts w:asciiTheme="majorHAnsi" w:hAnsiTheme="majorHAnsi" w:cstheme="majorHAnsi"/>
          <w:b/>
          <w:bCs/>
          <w:sz w:val="36"/>
          <w:szCs w:val="36"/>
        </w:rPr>
        <w:t>Field Specification</w:t>
      </w:r>
      <w:r w:rsidR="002E0F58" w:rsidRPr="00675B76">
        <w:rPr>
          <w:rFonts w:asciiTheme="majorHAnsi" w:hAnsiTheme="majorHAnsi" w:cstheme="majorHAnsi"/>
          <w:b/>
          <w:bCs/>
          <w:sz w:val="36"/>
          <w:szCs w:val="36"/>
        </w:rPr>
        <w:t>s</w:t>
      </w:r>
    </w:p>
    <w:p w14:paraId="358FFF47" w14:textId="46190760" w:rsidR="00675B76" w:rsidRPr="00675B76" w:rsidRDefault="00675B76" w:rsidP="004125EC">
      <w:pPr>
        <w:rPr>
          <w:rFonts w:asciiTheme="majorHAnsi" w:hAnsiTheme="majorHAnsi" w:cstheme="majorHAnsi"/>
          <w:b/>
          <w:bCs/>
          <w:sz w:val="20"/>
          <w:szCs w:val="20"/>
        </w:rPr>
      </w:pPr>
      <w:r w:rsidRPr="00675B76">
        <w:rPr>
          <w:rFonts w:asciiTheme="majorHAnsi" w:hAnsiTheme="majorHAnsi" w:cstheme="majorHAnsi"/>
          <w:b/>
          <w:bCs/>
          <w:sz w:val="20"/>
          <w:szCs w:val="20"/>
        </w:rPr>
        <w:t>Background Information</w:t>
      </w:r>
    </w:p>
    <w:p w14:paraId="72C44417" w14:textId="1765C053" w:rsidR="00A945C2" w:rsidRPr="00E81AFB" w:rsidRDefault="002E0F58" w:rsidP="004125EC">
      <w:pPr>
        <w:rPr>
          <w:rFonts w:asciiTheme="majorHAnsi" w:hAnsiTheme="majorHAnsi" w:cstheme="majorHAnsi"/>
          <w:color w:val="C00000"/>
          <w:sz w:val="20"/>
          <w:szCs w:val="20"/>
        </w:rPr>
      </w:pPr>
      <w:r w:rsidRPr="00E81AFB">
        <w:rPr>
          <w:rFonts w:asciiTheme="majorHAnsi" w:hAnsiTheme="majorHAnsi" w:cstheme="majorHAnsi"/>
          <w:sz w:val="20"/>
          <w:szCs w:val="20"/>
        </w:rPr>
        <w:t xml:space="preserve">Fill in the missing data marked with </w:t>
      </w:r>
      <w:r w:rsidRPr="00E81AFB">
        <w:rPr>
          <w:rFonts w:asciiTheme="majorHAnsi" w:hAnsiTheme="majorHAnsi" w:cstheme="majorHAnsi"/>
          <w:color w:val="C00000"/>
          <w:sz w:val="20"/>
          <w:szCs w:val="20"/>
        </w:rPr>
        <w:t>******</w:t>
      </w:r>
      <w:r w:rsidR="00396CA8" w:rsidRPr="00E81AFB">
        <w:rPr>
          <w:rFonts w:asciiTheme="majorHAnsi" w:hAnsiTheme="majorHAnsi" w:cstheme="majorHAnsi"/>
          <w:color w:val="C00000"/>
          <w:sz w:val="20"/>
          <w:szCs w:val="20"/>
        </w:rPr>
        <w:t xml:space="preserve"> </w:t>
      </w:r>
      <w:r w:rsidR="00396CA8" w:rsidRPr="00E81AFB">
        <w:rPr>
          <w:rFonts w:asciiTheme="majorHAnsi" w:hAnsiTheme="majorHAnsi" w:cstheme="majorHAnsi"/>
          <w:sz w:val="20"/>
          <w:szCs w:val="20"/>
        </w:rPr>
        <w:t xml:space="preserve">in the grid at the end of the </w:t>
      </w:r>
      <w:proofErr w:type="gramStart"/>
      <w:r w:rsidR="00396CA8" w:rsidRPr="00E81AFB">
        <w:rPr>
          <w:rFonts w:asciiTheme="majorHAnsi" w:hAnsiTheme="majorHAnsi" w:cstheme="majorHAnsi"/>
          <w:sz w:val="20"/>
          <w:szCs w:val="20"/>
        </w:rPr>
        <w:t>document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5"/>
        <w:gridCol w:w="1817"/>
        <w:gridCol w:w="4446"/>
        <w:gridCol w:w="813"/>
        <w:gridCol w:w="1127"/>
        <w:gridCol w:w="766"/>
        <w:gridCol w:w="1087"/>
        <w:gridCol w:w="656"/>
        <w:gridCol w:w="1116"/>
        <w:gridCol w:w="1137"/>
      </w:tblGrid>
      <w:tr w:rsidR="00923B5F" w:rsidRPr="00E81AFB" w14:paraId="6EA608AD" w14:textId="77777777" w:rsidTr="00062C9A">
        <w:trPr>
          <w:trHeight w:val="315"/>
        </w:trPr>
        <w:tc>
          <w:tcPr>
            <w:tcW w:w="0" w:type="auto"/>
            <w:hideMark/>
          </w:tcPr>
          <w:p w14:paraId="7997B4BB" w14:textId="713A78C8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Table</w:t>
            </w:r>
          </w:p>
        </w:tc>
        <w:tc>
          <w:tcPr>
            <w:tcW w:w="0" w:type="auto"/>
            <w:hideMark/>
          </w:tcPr>
          <w:p w14:paraId="4BFD75F9" w14:textId="709F01C2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Field Name</w:t>
            </w:r>
          </w:p>
        </w:tc>
        <w:tc>
          <w:tcPr>
            <w:tcW w:w="0" w:type="auto"/>
            <w:hideMark/>
          </w:tcPr>
          <w:p w14:paraId="55A3BE07" w14:textId="44A81AE0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Description</w:t>
            </w:r>
          </w:p>
        </w:tc>
        <w:tc>
          <w:tcPr>
            <w:tcW w:w="0" w:type="auto"/>
            <w:hideMark/>
          </w:tcPr>
          <w:p w14:paraId="05BDF3F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Key Type</w:t>
            </w:r>
          </w:p>
        </w:tc>
        <w:tc>
          <w:tcPr>
            <w:tcW w:w="0" w:type="auto"/>
            <w:hideMark/>
          </w:tcPr>
          <w:p w14:paraId="63449036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Data Type</w:t>
            </w:r>
          </w:p>
        </w:tc>
        <w:tc>
          <w:tcPr>
            <w:tcW w:w="0" w:type="auto"/>
            <w:hideMark/>
          </w:tcPr>
          <w:p w14:paraId="585D46C6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Length</w:t>
            </w:r>
          </w:p>
        </w:tc>
        <w:tc>
          <w:tcPr>
            <w:tcW w:w="0" w:type="auto"/>
            <w:hideMark/>
          </w:tcPr>
          <w:p w14:paraId="0D710DFF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ull Support</w:t>
            </w:r>
          </w:p>
        </w:tc>
        <w:tc>
          <w:tcPr>
            <w:tcW w:w="0" w:type="auto"/>
            <w:hideMark/>
          </w:tcPr>
          <w:p w14:paraId="4532B0F9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ndex</w:t>
            </w:r>
          </w:p>
        </w:tc>
        <w:tc>
          <w:tcPr>
            <w:tcW w:w="0" w:type="auto"/>
            <w:hideMark/>
          </w:tcPr>
          <w:p w14:paraId="44BC2948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Default Value</w:t>
            </w:r>
          </w:p>
        </w:tc>
        <w:tc>
          <w:tcPr>
            <w:tcW w:w="0" w:type="auto"/>
            <w:hideMark/>
          </w:tcPr>
          <w:p w14:paraId="01888D6C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Value Range</w:t>
            </w:r>
          </w:p>
        </w:tc>
      </w:tr>
      <w:tr w:rsidR="00923B5F" w:rsidRPr="00E81AFB" w14:paraId="4268116E" w14:textId="77777777" w:rsidTr="00062C9A">
        <w:trPr>
          <w:trHeight w:val="315"/>
        </w:trPr>
        <w:tc>
          <w:tcPr>
            <w:tcW w:w="0" w:type="auto"/>
            <w:vMerge w:val="restart"/>
          </w:tcPr>
          <w:p w14:paraId="2826A4C6" w14:textId="49022D24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caps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Requisite</w:t>
            </w:r>
          </w:p>
        </w:tc>
        <w:tc>
          <w:tcPr>
            <w:tcW w:w="0" w:type="auto"/>
          </w:tcPr>
          <w:p w14:paraId="6D8C133F" w14:textId="2968761C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ReqID</w:t>
            </w:r>
            <w:proofErr w:type="spellEnd"/>
          </w:p>
        </w:tc>
        <w:tc>
          <w:tcPr>
            <w:tcW w:w="0" w:type="auto"/>
          </w:tcPr>
          <w:p w14:paraId="31CB577E" w14:textId="205DB27A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Unique identification of each row</w:t>
            </w:r>
          </w:p>
        </w:tc>
        <w:tc>
          <w:tcPr>
            <w:tcW w:w="0" w:type="auto"/>
          </w:tcPr>
          <w:p w14:paraId="60E83D23" w14:textId="709AEEF1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</w:tcPr>
          <w:p w14:paraId="487E42AD" w14:textId="7BE23086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2ED0D452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C6E0FBA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55E266A" w14:textId="1425ADF3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7F4942A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CE4D911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923B5F" w:rsidRPr="00E81AFB" w14:paraId="76E37B30" w14:textId="77777777" w:rsidTr="00062C9A">
        <w:trPr>
          <w:trHeight w:val="315"/>
        </w:trPr>
        <w:tc>
          <w:tcPr>
            <w:tcW w:w="0" w:type="auto"/>
            <w:vMerge/>
          </w:tcPr>
          <w:p w14:paraId="4CD1BD97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56315E9" w14:textId="745E411F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ourseID</w:t>
            </w:r>
            <w:proofErr w:type="spellEnd"/>
          </w:p>
        </w:tc>
        <w:tc>
          <w:tcPr>
            <w:tcW w:w="0" w:type="auto"/>
          </w:tcPr>
          <w:p w14:paraId="654C4D21" w14:textId="000F777C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Unique course id</w:t>
            </w:r>
          </w:p>
        </w:tc>
        <w:tc>
          <w:tcPr>
            <w:tcW w:w="0" w:type="auto"/>
          </w:tcPr>
          <w:p w14:paraId="3B37E1C0" w14:textId="76ED36C6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69DC58C4" w14:textId="5ED134C0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</w:t>
            </w: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NT</w:t>
            </w:r>
          </w:p>
        </w:tc>
        <w:tc>
          <w:tcPr>
            <w:tcW w:w="0" w:type="auto"/>
          </w:tcPr>
          <w:p w14:paraId="4546451F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3D6A202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C120835" w14:textId="7CE4CD0A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6AD1BF27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B9F3C93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923B5F" w:rsidRPr="00E81AFB" w14:paraId="51FE7A26" w14:textId="77777777" w:rsidTr="00062C9A">
        <w:trPr>
          <w:trHeight w:val="315"/>
        </w:trPr>
        <w:tc>
          <w:tcPr>
            <w:tcW w:w="0" w:type="auto"/>
            <w:vMerge/>
          </w:tcPr>
          <w:p w14:paraId="7039D873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631A750" w14:textId="59616689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hAnsiTheme="majorHAnsi" w:cstheme="majorHAnsi"/>
                <w:color w:val="C00000"/>
                <w:sz w:val="20"/>
                <w:szCs w:val="20"/>
              </w:rPr>
              <w:t>******</w:t>
            </w:r>
          </w:p>
        </w:tc>
        <w:tc>
          <w:tcPr>
            <w:tcW w:w="0" w:type="auto"/>
          </w:tcPr>
          <w:p w14:paraId="69ECABDC" w14:textId="1A494728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The id of </w:t>
            </w: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the</w:t>
            </w: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course </w:t>
            </w: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that is a </w:t>
            </w: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prerequsites</w:t>
            </w:r>
            <w:proofErr w:type="spellEnd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of </w:t>
            </w: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the course listed in </w:t>
            </w: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CourseID</w:t>
            </w:r>
            <w:proofErr w:type="spellEnd"/>
          </w:p>
        </w:tc>
        <w:tc>
          <w:tcPr>
            <w:tcW w:w="0" w:type="auto"/>
          </w:tcPr>
          <w:p w14:paraId="378A043E" w14:textId="2008B740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44D198E3" w14:textId="59A16332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37E3188D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E31BC21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50B0ED5" w14:textId="3DCB2178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4450135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64C2399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923B5F" w:rsidRPr="00E81AFB" w14:paraId="273D0693" w14:textId="77777777" w:rsidTr="00062C9A">
        <w:trPr>
          <w:trHeight w:val="315"/>
        </w:trPr>
        <w:tc>
          <w:tcPr>
            <w:tcW w:w="0" w:type="auto"/>
            <w:vMerge/>
          </w:tcPr>
          <w:p w14:paraId="753CD353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9841F5F" w14:textId="700BE6CE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ReqGPA</w:t>
            </w:r>
            <w:proofErr w:type="spellEnd"/>
          </w:p>
        </w:tc>
        <w:tc>
          <w:tcPr>
            <w:tcW w:w="0" w:type="auto"/>
          </w:tcPr>
          <w:p w14:paraId="1CB4620B" w14:textId="58C52FCF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Minimum GPA required for prerequisite to be valid</w:t>
            </w:r>
          </w:p>
        </w:tc>
        <w:tc>
          <w:tcPr>
            <w:tcW w:w="0" w:type="auto"/>
          </w:tcPr>
          <w:p w14:paraId="4F22145D" w14:textId="7739F09C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</w:tcPr>
          <w:p w14:paraId="697421DA" w14:textId="04D097EC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Decimal</w:t>
            </w:r>
          </w:p>
        </w:tc>
        <w:tc>
          <w:tcPr>
            <w:tcW w:w="0" w:type="auto"/>
          </w:tcPr>
          <w:p w14:paraId="2743A1E1" w14:textId="5160E6F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(3,2)</w:t>
            </w:r>
          </w:p>
        </w:tc>
        <w:tc>
          <w:tcPr>
            <w:tcW w:w="0" w:type="auto"/>
          </w:tcPr>
          <w:p w14:paraId="68A60DFA" w14:textId="0D896E58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</w:tcPr>
          <w:p w14:paraId="45731679" w14:textId="6C5AECEC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6B31F3F3" w14:textId="10CC1BA9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  <w:highlight w:val="yellow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  <w:highlight w:val="yellow"/>
              </w:rPr>
              <w:t> </w:t>
            </w:r>
            <w:r>
              <w:rPr>
                <w:rFonts w:asciiTheme="majorHAnsi" w:hAnsiTheme="majorHAnsi" w:cstheme="majorHAnsi"/>
                <w:color w:val="C00000"/>
                <w:sz w:val="20"/>
                <w:szCs w:val="20"/>
                <w:highlight w:val="yellow"/>
              </w:rPr>
              <w:t>3.00</w:t>
            </w:r>
          </w:p>
        </w:tc>
        <w:tc>
          <w:tcPr>
            <w:tcW w:w="0" w:type="auto"/>
          </w:tcPr>
          <w:p w14:paraId="7668A2DE" w14:textId="591C13F3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  <w:highlight w:val="yellow"/>
              </w:rPr>
              <w:t>0.00 – 4.00</w:t>
            </w:r>
          </w:p>
        </w:tc>
      </w:tr>
      <w:tr w:rsidR="00923B5F" w:rsidRPr="00E81AFB" w14:paraId="68D36BB5" w14:textId="77777777" w:rsidTr="00062C9A">
        <w:trPr>
          <w:trHeight w:val="315"/>
        </w:trPr>
        <w:tc>
          <w:tcPr>
            <w:tcW w:w="0" w:type="auto"/>
            <w:vMerge/>
          </w:tcPr>
          <w:p w14:paraId="6D035C63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4FC331C" w14:textId="58886E2B" w:rsidR="00923B5F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ReqDateEstablished</w:t>
            </w:r>
            <w:proofErr w:type="spellEnd"/>
          </w:p>
        </w:tc>
        <w:tc>
          <w:tcPr>
            <w:tcW w:w="0" w:type="auto"/>
          </w:tcPr>
          <w:p w14:paraId="4A417770" w14:textId="1F741C90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Date the prerequisite rule was created</w:t>
            </w:r>
          </w:p>
        </w:tc>
        <w:tc>
          <w:tcPr>
            <w:tcW w:w="0" w:type="auto"/>
          </w:tcPr>
          <w:p w14:paraId="4C8FDB5A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5DEF977" w14:textId="18EA99B1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Date</w:t>
            </w:r>
          </w:p>
        </w:tc>
        <w:tc>
          <w:tcPr>
            <w:tcW w:w="0" w:type="auto"/>
          </w:tcPr>
          <w:p w14:paraId="1615280B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4ADF15B" w14:textId="5F97FEDB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60111536" w14:textId="6A7FCCA0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A679AB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</w:tcPr>
          <w:p w14:paraId="43A695F3" w14:textId="20ABDADC" w:rsidR="00923B5F" w:rsidRPr="00E81AFB" w:rsidRDefault="00923B5F" w:rsidP="00923B5F">
            <w:pPr>
              <w:rPr>
                <w:rFonts w:asciiTheme="majorHAnsi" w:hAnsiTheme="majorHAnsi" w:cstheme="majorHAnsi"/>
                <w:color w:val="C00000"/>
                <w:sz w:val="20"/>
                <w:szCs w:val="20"/>
                <w:highlight w:val="yellow"/>
              </w:rPr>
            </w:pPr>
          </w:p>
        </w:tc>
      </w:tr>
      <w:tr w:rsidR="00923B5F" w:rsidRPr="00E81AFB" w14:paraId="68C0EE4E" w14:textId="77777777" w:rsidTr="00BD573C">
        <w:trPr>
          <w:trHeight w:val="323"/>
        </w:trPr>
        <w:tc>
          <w:tcPr>
            <w:tcW w:w="0" w:type="auto"/>
            <w:vMerge w:val="restart"/>
            <w:hideMark/>
          </w:tcPr>
          <w:p w14:paraId="722EA6E6" w14:textId="5F6B969C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caps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emester</w:t>
            </w:r>
          </w:p>
        </w:tc>
        <w:tc>
          <w:tcPr>
            <w:tcW w:w="0" w:type="auto"/>
            <w:hideMark/>
          </w:tcPr>
          <w:p w14:paraId="02C5B5CD" w14:textId="1C66DC64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emID</w:t>
            </w:r>
            <w:proofErr w:type="spellEnd"/>
          </w:p>
        </w:tc>
        <w:tc>
          <w:tcPr>
            <w:tcW w:w="0" w:type="auto"/>
            <w:hideMark/>
          </w:tcPr>
          <w:p w14:paraId="75DC30D7" w14:textId="75093579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Unique identifier for each semester</w:t>
            </w:r>
          </w:p>
        </w:tc>
        <w:tc>
          <w:tcPr>
            <w:tcW w:w="0" w:type="auto"/>
            <w:hideMark/>
          </w:tcPr>
          <w:p w14:paraId="1B4AB13B" w14:textId="5FDC222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1B7DD810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45D6970F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46DEB98" w14:textId="0027DC1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17F41B8F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0AD201A9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5967987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3A48CE71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374A60E1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B735A46" w14:textId="503A0886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emName</w:t>
            </w:r>
            <w:proofErr w:type="spellEnd"/>
          </w:p>
        </w:tc>
        <w:tc>
          <w:tcPr>
            <w:tcW w:w="0" w:type="auto"/>
            <w:hideMark/>
          </w:tcPr>
          <w:p w14:paraId="535B14A8" w14:textId="25BE4B2E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ame of semester</w:t>
            </w:r>
          </w:p>
        </w:tc>
        <w:tc>
          <w:tcPr>
            <w:tcW w:w="0" w:type="auto"/>
            <w:hideMark/>
          </w:tcPr>
          <w:p w14:paraId="68345A1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B70A46E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  <w:hideMark/>
          </w:tcPr>
          <w:p w14:paraId="6B60F0C4" w14:textId="77777777" w:rsidR="00923B5F" w:rsidRPr="00E81AFB" w:rsidRDefault="00923B5F" w:rsidP="00923B5F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0101831F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320FEFBD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286CF756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7595CC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29599B3C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16249141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3E53A0A" w14:textId="73F95F83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emYear</w:t>
            </w:r>
            <w:proofErr w:type="spellEnd"/>
          </w:p>
        </w:tc>
        <w:tc>
          <w:tcPr>
            <w:tcW w:w="0" w:type="auto"/>
            <w:hideMark/>
          </w:tcPr>
          <w:p w14:paraId="5BF059CA" w14:textId="58D491C0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ar of semester</w:t>
            </w:r>
          </w:p>
        </w:tc>
        <w:tc>
          <w:tcPr>
            <w:tcW w:w="0" w:type="auto"/>
            <w:hideMark/>
          </w:tcPr>
          <w:p w14:paraId="2EB17127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84EA5AE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ar</w:t>
            </w:r>
          </w:p>
        </w:tc>
        <w:tc>
          <w:tcPr>
            <w:tcW w:w="0" w:type="auto"/>
            <w:hideMark/>
          </w:tcPr>
          <w:p w14:paraId="2C36ED1D" w14:textId="75BA7504" w:rsidR="00923B5F" w:rsidRPr="00E81AFB" w:rsidRDefault="00923B5F" w:rsidP="00923B5F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52333066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10D4A21B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485BB29C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0DFEB7C" w14:textId="7636A074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  <w:r>
              <w:rPr>
                <w:rFonts w:asciiTheme="majorHAnsi" w:hAnsiTheme="majorHAnsi" w:cstheme="majorHAnsi"/>
                <w:color w:val="C00000"/>
                <w:sz w:val="20"/>
                <w:szCs w:val="20"/>
              </w:rPr>
              <w:t>2000 - 3000</w:t>
            </w:r>
          </w:p>
        </w:tc>
      </w:tr>
      <w:tr w:rsidR="00923B5F" w:rsidRPr="00E81AFB" w14:paraId="6F293837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6DA5268F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3C53884" w14:textId="0605550E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Sem</w:t>
            </w: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artDate</w:t>
            </w:r>
            <w:proofErr w:type="spellEnd"/>
          </w:p>
        </w:tc>
        <w:tc>
          <w:tcPr>
            <w:tcW w:w="0" w:type="auto"/>
            <w:hideMark/>
          </w:tcPr>
          <w:p w14:paraId="70160C39" w14:textId="35BE4A5E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Date of semester beginning</w:t>
            </w:r>
          </w:p>
        </w:tc>
        <w:tc>
          <w:tcPr>
            <w:tcW w:w="0" w:type="auto"/>
            <w:hideMark/>
          </w:tcPr>
          <w:p w14:paraId="18DFD2AE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DA22D4F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Date</w:t>
            </w:r>
          </w:p>
        </w:tc>
        <w:tc>
          <w:tcPr>
            <w:tcW w:w="0" w:type="auto"/>
            <w:hideMark/>
          </w:tcPr>
          <w:p w14:paraId="31B11035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0C7994B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3450BC7F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185C1D7F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0E43DF2" w14:textId="5327FFEF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449030B2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1B5E84E0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41C58A0" w14:textId="55498D91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Sem</w:t>
            </w: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EndDate</w:t>
            </w:r>
            <w:proofErr w:type="spellEnd"/>
          </w:p>
        </w:tc>
        <w:tc>
          <w:tcPr>
            <w:tcW w:w="0" w:type="auto"/>
            <w:hideMark/>
          </w:tcPr>
          <w:p w14:paraId="1E809E09" w14:textId="1397638E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Date of semester ending</w:t>
            </w:r>
          </w:p>
        </w:tc>
        <w:tc>
          <w:tcPr>
            <w:tcW w:w="0" w:type="auto"/>
            <w:hideMark/>
          </w:tcPr>
          <w:p w14:paraId="473B83AE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1377DD5" w14:textId="1D6660A3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  <w:highlight w:val="yellow"/>
              </w:rPr>
              <w:t>Date</w:t>
            </w:r>
          </w:p>
        </w:tc>
        <w:tc>
          <w:tcPr>
            <w:tcW w:w="0" w:type="auto"/>
            <w:hideMark/>
          </w:tcPr>
          <w:p w14:paraId="58E32321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CC77F29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2C65F707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5EC284AF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7690FCE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7E2ADF88" w14:textId="77777777" w:rsidTr="00BD573C">
        <w:trPr>
          <w:trHeight w:val="350"/>
        </w:trPr>
        <w:tc>
          <w:tcPr>
            <w:tcW w:w="0" w:type="auto"/>
            <w:vMerge w:val="restart"/>
            <w:hideMark/>
          </w:tcPr>
          <w:p w14:paraId="6AA8F4DA" w14:textId="03F67FFE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caps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ourse</w:t>
            </w:r>
          </w:p>
        </w:tc>
        <w:tc>
          <w:tcPr>
            <w:tcW w:w="0" w:type="auto"/>
            <w:hideMark/>
          </w:tcPr>
          <w:p w14:paraId="6EC64761" w14:textId="5EBF4696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ourseID</w:t>
            </w:r>
            <w:proofErr w:type="spellEnd"/>
          </w:p>
        </w:tc>
        <w:tc>
          <w:tcPr>
            <w:tcW w:w="0" w:type="auto"/>
            <w:hideMark/>
          </w:tcPr>
          <w:p w14:paraId="47AD3B90" w14:textId="0A00EB8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Unique ID of specific course</w:t>
            </w:r>
          </w:p>
        </w:tc>
        <w:tc>
          <w:tcPr>
            <w:tcW w:w="0" w:type="auto"/>
            <w:hideMark/>
          </w:tcPr>
          <w:p w14:paraId="5BD2EFBB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4643D2C4" w14:textId="7F63ABE2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  <w:highlight w:val="yellow"/>
              </w:rPr>
              <w:t>INT</w:t>
            </w:r>
          </w:p>
        </w:tc>
        <w:tc>
          <w:tcPr>
            <w:tcW w:w="0" w:type="auto"/>
            <w:hideMark/>
          </w:tcPr>
          <w:p w14:paraId="32F99061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B24B7A6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3AA6300D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148E26E9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C77775C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4747DCAA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1083A032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4A54940" w14:textId="39491A78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ou</w:t>
            </w: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rse</w:t>
            </w: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LongName</w:t>
            </w:r>
            <w:proofErr w:type="spellEnd"/>
          </w:p>
        </w:tc>
        <w:tc>
          <w:tcPr>
            <w:tcW w:w="0" w:type="auto"/>
            <w:hideMark/>
          </w:tcPr>
          <w:p w14:paraId="73F7E0BB" w14:textId="5F6F970D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Full version of course name</w:t>
            </w:r>
          </w:p>
        </w:tc>
        <w:tc>
          <w:tcPr>
            <w:tcW w:w="0" w:type="auto"/>
            <w:hideMark/>
          </w:tcPr>
          <w:p w14:paraId="077566E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DF8DD2B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0F499823" w14:textId="77777777" w:rsidR="00923B5F" w:rsidRPr="00E81AFB" w:rsidRDefault="00923B5F" w:rsidP="00923B5F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75</w:t>
            </w:r>
          </w:p>
        </w:tc>
        <w:tc>
          <w:tcPr>
            <w:tcW w:w="0" w:type="auto"/>
            <w:hideMark/>
          </w:tcPr>
          <w:p w14:paraId="155E1E3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56B9802A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2576ABD8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4AB361D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4F111CF3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2AE92F57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EC9DE51" w14:textId="1BB5130E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ourseDescription</w:t>
            </w:r>
            <w:proofErr w:type="spellEnd"/>
          </w:p>
        </w:tc>
        <w:tc>
          <w:tcPr>
            <w:tcW w:w="0" w:type="auto"/>
            <w:hideMark/>
          </w:tcPr>
          <w:p w14:paraId="3162AEBB" w14:textId="430DFE2B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Description of course</w:t>
            </w:r>
          </w:p>
        </w:tc>
        <w:tc>
          <w:tcPr>
            <w:tcW w:w="0" w:type="auto"/>
            <w:hideMark/>
          </w:tcPr>
          <w:p w14:paraId="31D60597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AA13A88" w14:textId="2D8D130C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text</w:t>
            </w:r>
          </w:p>
        </w:tc>
        <w:tc>
          <w:tcPr>
            <w:tcW w:w="0" w:type="auto"/>
            <w:hideMark/>
          </w:tcPr>
          <w:p w14:paraId="164F7AF4" w14:textId="18208E66" w:rsidR="00923B5F" w:rsidRPr="00E81AFB" w:rsidRDefault="00923B5F" w:rsidP="00923B5F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22CACC0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06EBE785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231D7B6A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D144E6A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5425E074" w14:textId="77777777" w:rsidTr="00062C9A">
        <w:trPr>
          <w:trHeight w:val="315"/>
        </w:trPr>
        <w:tc>
          <w:tcPr>
            <w:tcW w:w="0" w:type="auto"/>
            <w:vMerge/>
          </w:tcPr>
          <w:p w14:paraId="7C502615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9D1E18D" w14:textId="4B5AA6D0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reditHours</w:t>
            </w:r>
            <w:proofErr w:type="spellEnd"/>
          </w:p>
        </w:tc>
        <w:tc>
          <w:tcPr>
            <w:tcW w:w="0" w:type="auto"/>
          </w:tcPr>
          <w:p w14:paraId="73C6A3AE" w14:textId="75E28D72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umber of credits</w:t>
            </w:r>
          </w:p>
        </w:tc>
        <w:tc>
          <w:tcPr>
            <w:tcW w:w="0" w:type="auto"/>
          </w:tcPr>
          <w:p w14:paraId="268232AA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BDE5F53" w14:textId="15480238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tinyint</w:t>
            </w:r>
            <w:proofErr w:type="spellEnd"/>
          </w:p>
        </w:tc>
        <w:tc>
          <w:tcPr>
            <w:tcW w:w="0" w:type="auto"/>
          </w:tcPr>
          <w:p w14:paraId="4CFBDC80" w14:textId="77777777" w:rsidR="00923B5F" w:rsidRPr="00E81AFB" w:rsidRDefault="00923B5F" w:rsidP="00923B5F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5470352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57656A" w14:textId="4A46BC2F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</w:tcPr>
          <w:p w14:paraId="73DA5A76" w14:textId="030C4F93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  <w:highlight w:val="yellow"/>
              </w:rPr>
              <w:t>1</w:t>
            </w:r>
          </w:p>
        </w:tc>
        <w:tc>
          <w:tcPr>
            <w:tcW w:w="0" w:type="auto"/>
          </w:tcPr>
          <w:p w14:paraId="1ACD6199" w14:textId="38255EA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  <w:highlight w:val="yellow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  <w:highlight w:val="yellow"/>
              </w:rPr>
              <w:t>1 - 6</w:t>
            </w:r>
          </w:p>
        </w:tc>
      </w:tr>
      <w:tr w:rsidR="00923B5F" w:rsidRPr="00E81AFB" w14:paraId="038F7C69" w14:textId="77777777" w:rsidTr="00062C9A">
        <w:trPr>
          <w:trHeight w:val="615"/>
        </w:trPr>
        <w:tc>
          <w:tcPr>
            <w:tcW w:w="0" w:type="auto"/>
            <w:vMerge w:val="restart"/>
            <w:hideMark/>
          </w:tcPr>
          <w:p w14:paraId="5E906FBD" w14:textId="6F5ADE74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caps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lass</w:t>
            </w:r>
          </w:p>
        </w:tc>
        <w:tc>
          <w:tcPr>
            <w:tcW w:w="0" w:type="auto"/>
            <w:hideMark/>
          </w:tcPr>
          <w:p w14:paraId="661BA137" w14:textId="1D610FFB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lassID</w:t>
            </w:r>
            <w:proofErr w:type="spellEnd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hideMark/>
          </w:tcPr>
          <w:p w14:paraId="4D04A8FA" w14:textId="6007CB62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Unique ID of the class</w:t>
            </w:r>
          </w:p>
        </w:tc>
        <w:tc>
          <w:tcPr>
            <w:tcW w:w="0" w:type="auto"/>
            <w:hideMark/>
          </w:tcPr>
          <w:p w14:paraId="46D34B2C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32F7B459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63CE7A3E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3349A68" w14:textId="33796862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14144141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68181A4D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FB5FBF2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24A4F133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32A4879C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CF33FBD" w14:textId="2732800F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dentID</w:t>
            </w:r>
            <w:proofErr w:type="spellEnd"/>
          </w:p>
        </w:tc>
        <w:tc>
          <w:tcPr>
            <w:tcW w:w="0" w:type="auto"/>
            <w:hideMark/>
          </w:tcPr>
          <w:p w14:paraId="4AE12E38" w14:textId="3B3CEB65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Unique ID of the student; FK</w:t>
            </w:r>
          </w:p>
        </w:tc>
        <w:tc>
          <w:tcPr>
            <w:tcW w:w="0" w:type="auto"/>
            <w:hideMark/>
          </w:tcPr>
          <w:p w14:paraId="3BB6FE39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7643AF6A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1DAD6621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033B3C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7A842D62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3BCDF7DF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7AAF5CF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1E158B25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66C5F3B0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3228FB0" w14:textId="6A0D8459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emesterID</w:t>
            </w:r>
            <w:proofErr w:type="spellEnd"/>
          </w:p>
        </w:tc>
        <w:tc>
          <w:tcPr>
            <w:tcW w:w="0" w:type="auto"/>
            <w:hideMark/>
          </w:tcPr>
          <w:p w14:paraId="6FEF2A3A" w14:textId="14653F8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Unique ID of the Semester; FK</w:t>
            </w:r>
          </w:p>
        </w:tc>
        <w:tc>
          <w:tcPr>
            <w:tcW w:w="0" w:type="auto"/>
            <w:hideMark/>
          </w:tcPr>
          <w:p w14:paraId="4533E45D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72CC8FD6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2CB6EC98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09F53C5" w14:textId="32BDF87F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7B5D6A27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49BE6636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863F75E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681783FB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3B87D48C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4F1CAFC" w14:textId="1D304FB5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Class</w:t>
            </w: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RegisterDate</w:t>
            </w:r>
            <w:proofErr w:type="spellEnd"/>
          </w:p>
        </w:tc>
        <w:tc>
          <w:tcPr>
            <w:tcW w:w="0" w:type="auto"/>
            <w:hideMark/>
          </w:tcPr>
          <w:p w14:paraId="2B05145E" w14:textId="6987A6F0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The date of class registration </w:t>
            </w:r>
          </w:p>
        </w:tc>
        <w:tc>
          <w:tcPr>
            <w:tcW w:w="0" w:type="auto"/>
            <w:hideMark/>
          </w:tcPr>
          <w:p w14:paraId="7CEB266C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42DF9FD" w14:textId="1677473B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</w:rPr>
              <w:t>Date</w:t>
            </w:r>
          </w:p>
        </w:tc>
        <w:tc>
          <w:tcPr>
            <w:tcW w:w="0" w:type="auto"/>
            <w:hideMark/>
          </w:tcPr>
          <w:p w14:paraId="52DC4962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7F812B6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32F2AF5A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233DE45E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86EA75E" w14:textId="4A9EAC14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03308AC5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3EDACAF2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AA88957" w14:textId="19181C1A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lassLocation</w:t>
            </w:r>
            <w:proofErr w:type="spellEnd"/>
          </w:p>
        </w:tc>
        <w:tc>
          <w:tcPr>
            <w:tcW w:w="0" w:type="auto"/>
            <w:hideMark/>
          </w:tcPr>
          <w:p w14:paraId="5EA9D03B" w14:textId="4C4A38EE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Location of class</w:t>
            </w:r>
          </w:p>
        </w:tc>
        <w:tc>
          <w:tcPr>
            <w:tcW w:w="0" w:type="auto"/>
            <w:hideMark/>
          </w:tcPr>
          <w:p w14:paraId="33A64A6A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D819C5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4056F17F" w14:textId="77777777" w:rsidR="00923B5F" w:rsidRPr="00E81AFB" w:rsidRDefault="00923B5F" w:rsidP="00923B5F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50</w:t>
            </w:r>
          </w:p>
        </w:tc>
        <w:tc>
          <w:tcPr>
            <w:tcW w:w="0" w:type="auto"/>
            <w:hideMark/>
          </w:tcPr>
          <w:p w14:paraId="627B6AB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33B965DD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A85AD65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2559DAED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4C724D1E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0F3E7E8D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B89A1F7" w14:textId="2A94D4A3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ourseID</w:t>
            </w:r>
            <w:proofErr w:type="spellEnd"/>
          </w:p>
        </w:tc>
        <w:tc>
          <w:tcPr>
            <w:tcW w:w="0" w:type="auto"/>
            <w:hideMark/>
          </w:tcPr>
          <w:p w14:paraId="1A176A28" w14:textId="76E4BEE8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D of course</w:t>
            </w:r>
          </w:p>
        </w:tc>
        <w:tc>
          <w:tcPr>
            <w:tcW w:w="0" w:type="auto"/>
            <w:hideMark/>
          </w:tcPr>
          <w:p w14:paraId="0F5049E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162F5CA3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3201A485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4114ADA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26713A1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60CDE389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noWrap/>
            <w:hideMark/>
          </w:tcPr>
          <w:p w14:paraId="559EE98B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03B26BE5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580546A6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D742479" w14:textId="0F3CDF8A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LecturerID</w:t>
            </w:r>
            <w:proofErr w:type="spellEnd"/>
          </w:p>
        </w:tc>
        <w:tc>
          <w:tcPr>
            <w:tcW w:w="0" w:type="auto"/>
            <w:hideMark/>
          </w:tcPr>
          <w:p w14:paraId="4BA80B73" w14:textId="352C4E6B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D of Lecturer</w:t>
            </w:r>
          </w:p>
        </w:tc>
        <w:tc>
          <w:tcPr>
            <w:tcW w:w="0" w:type="auto"/>
            <w:hideMark/>
          </w:tcPr>
          <w:p w14:paraId="08CC1E49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  <w:hideMark/>
          </w:tcPr>
          <w:p w14:paraId="19B2926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72A6BED2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1F37CD9" w14:textId="35D54DD9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75093C5D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7E5DAA1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A52C091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923B5F" w:rsidRPr="00E81AFB" w14:paraId="5E77A48F" w14:textId="77777777" w:rsidTr="00BD573C">
        <w:trPr>
          <w:trHeight w:val="332"/>
        </w:trPr>
        <w:tc>
          <w:tcPr>
            <w:tcW w:w="0" w:type="auto"/>
          </w:tcPr>
          <w:p w14:paraId="36D521AD" w14:textId="663B0828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dent</w:t>
            </w: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C</w:t>
            </w: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lasses</w:t>
            </w:r>
            <w:proofErr w:type="spellEnd"/>
          </w:p>
        </w:tc>
        <w:tc>
          <w:tcPr>
            <w:tcW w:w="0" w:type="auto"/>
          </w:tcPr>
          <w:p w14:paraId="2979ACD6" w14:textId="1204E2FE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ClassID</w:t>
            </w:r>
            <w:proofErr w:type="spellEnd"/>
          </w:p>
        </w:tc>
        <w:tc>
          <w:tcPr>
            <w:tcW w:w="0" w:type="auto"/>
          </w:tcPr>
          <w:p w14:paraId="3BE8500E" w14:textId="64DCF02E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Unique ID for each row in STUDENTCLASSES table</w:t>
            </w:r>
          </w:p>
        </w:tc>
        <w:tc>
          <w:tcPr>
            <w:tcW w:w="0" w:type="auto"/>
          </w:tcPr>
          <w:p w14:paraId="5A53F968" w14:textId="2D2ED3AE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</w:tcPr>
          <w:p w14:paraId="62940031" w14:textId="680D84D9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62D849D7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E95A87B" w14:textId="31D32DB4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6E6D3552" w14:textId="174045E4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6EA3854B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23D8DDA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923B5F" w:rsidRPr="00E81AFB" w14:paraId="53DCF6AD" w14:textId="77777777" w:rsidTr="00BD573C">
        <w:trPr>
          <w:trHeight w:val="332"/>
        </w:trPr>
        <w:tc>
          <w:tcPr>
            <w:tcW w:w="0" w:type="auto"/>
          </w:tcPr>
          <w:p w14:paraId="4F2AE2FF" w14:textId="58FE92A6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B533DBC" w14:textId="42661824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ID</w:t>
            </w:r>
            <w:proofErr w:type="spellEnd"/>
          </w:p>
        </w:tc>
        <w:tc>
          <w:tcPr>
            <w:tcW w:w="0" w:type="auto"/>
          </w:tcPr>
          <w:p w14:paraId="03741AC2" w14:textId="0CF728CD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Unique ID of the student</w:t>
            </w:r>
          </w:p>
        </w:tc>
        <w:tc>
          <w:tcPr>
            <w:tcW w:w="0" w:type="auto"/>
          </w:tcPr>
          <w:p w14:paraId="18334691" w14:textId="4A4484DF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0226E419" w14:textId="4B05F005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29094822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4210AE8" w14:textId="79DFB3FB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62AC4CDB" w14:textId="152ECA54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70D60F4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74D19A1" w14:textId="77777777" w:rsidR="00923B5F" w:rsidRPr="00E81AFB" w:rsidRDefault="00923B5F" w:rsidP="00923B5F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0C59BA" w:rsidRPr="00E81AFB" w14:paraId="2B7E8CE4" w14:textId="77777777" w:rsidTr="00BD573C">
        <w:trPr>
          <w:trHeight w:val="332"/>
        </w:trPr>
        <w:tc>
          <w:tcPr>
            <w:tcW w:w="0" w:type="auto"/>
          </w:tcPr>
          <w:p w14:paraId="3D947E41" w14:textId="77777777" w:rsidR="002908EE" w:rsidRPr="00E81AFB" w:rsidRDefault="002908EE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4BC4AF3" w14:textId="51641D0D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lassID</w:t>
            </w:r>
            <w:proofErr w:type="spellEnd"/>
          </w:p>
        </w:tc>
        <w:tc>
          <w:tcPr>
            <w:tcW w:w="0" w:type="auto"/>
          </w:tcPr>
          <w:p w14:paraId="4693FCC2" w14:textId="6BDB2BEE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UniqueID</w:t>
            </w:r>
            <w:proofErr w:type="spellEnd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of class</w:t>
            </w:r>
          </w:p>
        </w:tc>
        <w:tc>
          <w:tcPr>
            <w:tcW w:w="0" w:type="auto"/>
          </w:tcPr>
          <w:p w14:paraId="365465F6" w14:textId="47D5713A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FK</w:t>
            </w:r>
          </w:p>
        </w:tc>
        <w:tc>
          <w:tcPr>
            <w:tcW w:w="0" w:type="auto"/>
          </w:tcPr>
          <w:p w14:paraId="5ED84CC8" w14:textId="6EE9440B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2B067A43" w14:textId="77777777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28D1B81" w14:textId="297EB336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6A65026C" w14:textId="367F87BF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01ACBEA" w14:textId="77777777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5F0DB250" w14:textId="77777777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0C59BA" w:rsidRPr="00E81AFB" w14:paraId="2015E0D0" w14:textId="77777777" w:rsidTr="00BD573C">
        <w:trPr>
          <w:trHeight w:val="332"/>
        </w:trPr>
        <w:tc>
          <w:tcPr>
            <w:tcW w:w="0" w:type="auto"/>
          </w:tcPr>
          <w:p w14:paraId="61D75861" w14:textId="77777777" w:rsidR="002908EE" w:rsidRPr="00E81AFB" w:rsidRDefault="002908EE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D666FC3" w14:textId="119F1A2F" w:rsidR="002908EE" w:rsidRPr="00E81AFB" w:rsidRDefault="00396CA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ClassDate</w:t>
            </w:r>
            <w:proofErr w:type="spellEnd"/>
          </w:p>
        </w:tc>
        <w:tc>
          <w:tcPr>
            <w:tcW w:w="0" w:type="auto"/>
          </w:tcPr>
          <w:p w14:paraId="7DDA3C3D" w14:textId="0DCFE148" w:rsidR="002908EE" w:rsidRPr="00E81AFB" w:rsidRDefault="00396CA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Date and time that student enrolled in the class</w:t>
            </w:r>
          </w:p>
        </w:tc>
        <w:tc>
          <w:tcPr>
            <w:tcW w:w="0" w:type="auto"/>
          </w:tcPr>
          <w:p w14:paraId="3845FD67" w14:textId="77777777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0171B07" w14:textId="7FA742F0" w:rsidR="002908EE" w:rsidRPr="00E81AFB" w:rsidRDefault="00396CA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TimeStamp</w:t>
            </w:r>
            <w:proofErr w:type="spellEnd"/>
          </w:p>
        </w:tc>
        <w:tc>
          <w:tcPr>
            <w:tcW w:w="0" w:type="auto"/>
          </w:tcPr>
          <w:p w14:paraId="4174C7BD" w14:textId="77777777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81F8297" w14:textId="6F86B1EB" w:rsidR="002908EE" w:rsidRPr="00E81AFB" w:rsidRDefault="00396CA8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</w:tcPr>
          <w:p w14:paraId="2BE1A808" w14:textId="77777777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AF81832" w14:textId="77777777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AC4EF1B" w14:textId="77777777" w:rsidR="002908E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0C59BA" w:rsidRPr="00E81AFB" w14:paraId="1314E48C" w14:textId="77777777" w:rsidTr="00BD573C">
        <w:trPr>
          <w:trHeight w:val="332"/>
        </w:trPr>
        <w:tc>
          <w:tcPr>
            <w:tcW w:w="0" w:type="auto"/>
            <w:vMerge w:val="restart"/>
            <w:hideMark/>
          </w:tcPr>
          <w:p w14:paraId="6EE1F546" w14:textId="303052B8" w:rsidR="00830527" w:rsidRPr="00E81AFB" w:rsidRDefault="0065500B" w:rsidP="002E0F58">
            <w:pPr>
              <w:rPr>
                <w:rFonts w:asciiTheme="majorHAnsi" w:eastAsia="Times New Roman" w:hAnsiTheme="majorHAnsi" w:cstheme="majorHAnsi"/>
                <w:caps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Lecturer</w:t>
            </w:r>
          </w:p>
        </w:tc>
        <w:tc>
          <w:tcPr>
            <w:tcW w:w="0" w:type="auto"/>
            <w:hideMark/>
          </w:tcPr>
          <w:p w14:paraId="6D8B6A66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LecturerID</w:t>
            </w:r>
            <w:proofErr w:type="spellEnd"/>
          </w:p>
        </w:tc>
        <w:tc>
          <w:tcPr>
            <w:tcW w:w="0" w:type="auto"/>
            <w:hideMark/>
          </w:tcPr>
          <w:p w14:paraId="187DC185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D of Lecturer</w:t>
            </w:r>
          </w:p>
        </w:tc>
        <w:tc>
          <w:tcPr>
            <w:tcW w:w="0" w:type="auto"/>
            <w:hideMark/>
          </w:tcPr>
          <w:p w14:paraId="2B75C58A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6027F7C7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7859736B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AADBFD1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16A476CA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3E6DF042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AA6FBC1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0C59BA" w:rsidRPr="00E81AFB" w14:paraId="6A2E55ED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239082A3" w14:textId="77777777" w:rsidR="00830527" w:rsidRPr="00E81AFB" w:rsidRDefault="00830527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9F06E65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LecLastName</w:t>
            </w:r>
            <w:proofErr w:type="spellEnd"/>
          </w:p>
        </w:tc>
        <w:tc>
          <w:tcPr>
            <w:tcW w:w="0" w:type="auto"/>
            <w:hideMark/>
          </w:tcPr>
          <w:p w14:paraId="17C807F6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urname of lecturer</w:t>
            </w:r>
          </w:p>
        </w:tc>
        <w:tc>
          <w:tcPr>
            <w:tcW w:w="0" w:type="auto"/>
            <w:hideMark/>
          </w:tcPr>
          <w:p w14:paraId="6FE6382A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E058E41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662F3C23" w14:textId="77777777" w:rsidR="00830527" w:rsidRPr="00E81AFB" w:rsidRDefault="00830527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3D22F38A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00E5D366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0BEB9081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7134AED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0C59BA" w:rsidRPr="00E81AFB" w14:paraId="4369A829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0EA355F1" w14:textId="77777777" w:rsidR="00830527" w:rsidRPr="00E81AFB" w:rsidRDefault="00830527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B24C728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LecFirstName</w:t>
            </w:r>
            <w:proofErr w:type="spellEnd"/>
          </w:p>
        </w:tc>
        <w:tc>
          <w:tcPr>
            <w:tcW w:w="0" w:type="auto"/>
            <w:hideMark/>
          </w:tcPr>
          <w:p w14:paraId="3CF923BF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First name of lecturer</w:t>
            </w:r>
          </w:p>
        </w:tc>
        <w:tc>
          <w:tcPr>
            <w:tcW w:w="0" w:type="auto"/>
            <w:hideMark/>
          </w:tcPr>
          <w:p w14:paraId="3CDD248A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ACF86EC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5677B578" w14:textId="77777777" w:rsidR="00830527" w:rsidRPr="00E81AFB" w:rsidRDefault="00830527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49799D1A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598CC67C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08A76D4D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A18C5D1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0C59BA" w:rsidRPr="00E81AFB" w14:paraId="59A49056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47650070" w14:textId="77777777" w:rsidR="00830527" w:rsidRPr="00E81AFB" w:rsidRDefault="00830527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8CEB6D6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LecMiddleName</w:t>
            </w:r>
            <w:proofErr w:type="spellEnd"/>
          </w:p>
        </w:tc>
        <w:tc>
          <w:tcPr>
            <w:tcW w:w="0" w:type="auto"/>
            <w:hideMark/>
          </w:tcPr>
          <w:p w14:paraId="7D48E3AA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Middle name of lecturer</w:t>
            </w:r>
          </w:p>
        </w:tc>
        <w:tc>
          <w:tcPr>
            <w:tcW w:w="0" w:type="auto"/>
            <w:hideMark/>
          </w:tcPr>
          <w:p w14:paraId="7052EC3D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83DC730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350F4CFD" w14:textId="77777777" w:rsidR="00830527" w:rsidRPr="00E81AFB" w:rsidRDefault="00830527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27094381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296F6B2E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326F89D8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7C07FDE7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0C59BA" w:rsidRPr="00E81AFB" w14:paraId="2B73734F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0DA28FF7" w14:textId="77777777" w:rsidR="00830527" w:rsidRPr="00E81AFB" w:rsidRDefault="00830527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079A1D1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LecEmail</w:t>
            </w:r>
            <w:proofErr w:type="spellEnd"/>
          </w:p>
        </w:tc>
        <w:tc>
          <w:tcPr>
            <w:tcW w:w="0" w:type="auto"/>
            <w:hideMark/>
          </w:tcPr>
          <w:p w14:paraId="45419369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ollege contact email for lecturer</w:t>
            </w:r>
          </w:p>
        </w:tc>
        <w:tc>
          <w:tcPr>
            <w:tcW w:w="0" w:type="auto"/>
            <w:hideMark/>
          </w:tcPr>
          <w:p w14:paraId="7FC0FDBB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29D2DFED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19E55DA4" w14:textId="77777777" w:rsidR="00830527" w:rsidRPr="00E81AFB" w:rsidRDefault="00830527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50</w:t>
            </w:r>
          </w:p>
        </w:tc>
        <w:tc>
          <w:tcPr>
            <w:tcW w:w="0" w:type="auto"/>
            <w:hideMark/>
          </w:tcPr>
          <w:p w14:paraId="0F462E8E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1274A620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2015D75E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0F3FE67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0C59BA" w:rsidRPr="00E81AFB" w14:paraId="60BE8422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071B78E4" w14:textId="77777777" w:rsidR="00830527" w:rsidRPr="00E81AFB" w:rsidRDefault="00830527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3F983FA" w14:textId="2CD629E9" w:rsidR="00830527" w:rsidRPr="00E81AFB" w:rsidRDefault="000449AF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Lec</w:t>
            </w:r>
            <w:r w:rsidR="00830527"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WTel</w:t>
            </w:r>
            <w:proofErr w:type="spellEnd"/>
          </w:p>
        </w:tc>
        <w:tc>
          <w:tcPr>
            <w:tcW w:w="0" w:type="auto"/>
            <w:hideMark/>
          </w:tcPr>
          <w:p w14:paraId="5648F868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ollege work telephone for lecturer</w:t>
            </w:r>
          </w:p>
        </w:tc>
        <w:tc>
          <w:tcPr>
            <w:tcW w:w="0" w:type="auto"/>
            <w:hideMark/>
          </w:tcPr>
          <w:p w14:paraId="486E8333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2AC1810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  <w:hideMark/>
          </w:tcPr>
          <w:p w14:paraId="2F24042A" w14:textId="77777777" w:rsidR="00830527" w:rsidRPr="00E81AFB" w:rsidRDefault="00830527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13C09DBF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5F705DBC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74C8DBB9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8A22DA9" w14:textId="77777777" w:rsidR="00830527" w:rsidRPr="00E81AFB" w:rsidRDefault="00830527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0C59BA" w:rsidRPr="00E81AFB" w14:paraId="08A1B105" w14:textId="77777777" w:rsidTr="00BD573C">
        <w:trPr>
          <w:trHeight w:val="125"/>
        </w:trPr>
        <w:tc>
          <w:tcPr>
            <w:tcW w:w="0" w:type="auto"/>
            <w:vMerge w:val="restart"/>
            <w:hideMark/>
          </w:tcPr>
          <w:p w14:paraId="2DD1AD01" w14:textId="28057882" w:rsidR="005F17DE" w:rsidRPr="00E81AFB" w:rsidRDefault="0065500B" w:rsidP="002E0F58">
            <w:pPr>
              <w:rPr>
                <w:rFonts w:asciiTheme="majorHAnsi" w:eastAsia="Times New Roman" w:hAnsiTheme="majorHAnsi" w:cstheme="majorHAnsi"/>
                <w:caps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dent</w:t>
            </w:r>
          </w:p>
        </w:tc>
        <w:tc>
          <w:tcPr>
            <w:tcW w:w="0" w:type="auto"/>
            <w:hideMark/>
          </w:tcPr>
          <w:p w14:paraId="5FE6CBA3" w14:textId="32D4016A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ID</w:t>
            </w:r>
            <w:proofErr w:type="spellEnd"/>
          </w:p>
        </w:tc>
        <w:tc>
          <w:tcPr>
            <w:tcW w:w="0" w:type="auto"/>
            <w:hideMark/>
          </w:tcPr>
          <w:p w14:paraId="341F28F9" w14:textId="250A4F33" w:rsidR="005F17DE" w:rsidRPr="00E81AFB" w:rsidRDefault="005F17DE" w:rsidP="0062551B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D of a student</w:t>
            </w:r>
          </w:p>
        </w:tc>
        <w:tc>
          <w:tcPr>
            <w:tcW w:w="0" w:type="auto"/>
            <w:hideMark/>
          </w:tcPr>
          <w:p w14:paraId="2A739C7E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PK</w:t>
            </w:r>
          </w:p>
        </w:tc>
        <w:tc>
          <w:tcPr>
            <w:tcW w:w="0" w:type="auto"/>
            <w:hideMark/>
          </w:tcPr>
          <w:p w14:paraId="304764EB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INT</w:t>
            </w:r>
          </w:p>
        </w:tc>
        <w:tc>
          <w:tcPr>
            <w:tcW w:w="0" w:type="auto"/>
            <w:hideMark/>
          </w:tcPr>
          <w:p w14:paraId="3DF7485D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29FEC14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5C30A25E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50D1C797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AE2C4B9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0C59BA" w:rsidRPr="00E81AFB" w14:paraId="2C14D8CF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3E10CF0E" w14:textId="77777777" w:rsidR="005F17DE" w:rsidRPr="00E81AFB" w:rsidRDefault="005F17DE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5E41571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LastName</w:t>
            </w:r>
            <w:proofErr w:type="spellEnd"/>
          </w:p>
        </w:tc>
        <w:tc>
          <w:tcPr>
            <w:tcW w:w="0" w:type="auto"/>
            <w:hideMark/>
          </w:tcPr>
          <w:p w14:paraId="3A176339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urname of student</w:t>
            </w:r>
          </w:p>
        </w:tc>
        <w:tc>
          <w:tcPr>
            <w:tcW w:w="0" w:type="auto"/>
            <w:hideMark/>
          </w:tcPr>
          <w:p w14:paraId="2E464D03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5A05349F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14C08B03" w14:textId="77777777" w:rsidR="005F17DE" w:rsidRPr="00E81AFB" w:rsidRDefault="005F17DE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39A19E00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08372A6A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4762D1C4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5161AF4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0C59BA" w:rsidRPr="00E81AFB" w14:paraId="17C40BD4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36CE52B1" w14:textId="77777777" w:rsidR="005F17DE" w:rsidRPr="00E81AFB" w:rsidRDefault="005F17DE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44733CF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FirstName</w:t>
            </w:r>
            <w:proofErr w:type="spellEnd"/>
          </w:p>
        </w:tc>
        <w:tc>
          <w:tcPr>
            <w:tcW w:w="0" w:type="auto"/>
            <w:hideMark/>
          </w:tcPr>
          <w:p w14:paraId="5A9B4811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First name of student</w:t>
            </w:r>
          </w:p>
        </w:tc>
        <w:tc>
          <w:tcPr>
            <w:tcW w:w="0" w:type="auto"/>
            <w:hideMark/>
          </w:tcPr>
          <w:p w14:paraId="1228930A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399D9876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6DEEB8B0" w14:textId="77777777" w:rsidR="005F17DE" w:rsidRPr="00E81AFB" w:rsidRDefault="005F17DE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7A301F43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t null</w:t>
            </w:r>
          </w:p>
        </w:tc>
        <w:tc>
          <w:tcPr>
            <w:tcW w:w="0" w:type="auto"/>
            <w:hideMark/>
          </w:tcPr>
          <w:p w14:paraId="232C39C3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72B0C162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01F7BAC0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0C59BA" w:rsidRPr="00E81AFB" w14:paraId="0CC8E13A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570680B5" w14:textId="77777777" w:rsidR="005F17DE" w:rsidRPr="00E81AFB" w:rsidRDefault="005F17DE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F84958B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MiddleName</w:t>
            </w:r>
            <w:proofErr w:type="spellEnd"/>
          </w:p>
        </w:tc>
        <w:tc>
          <w:tcPr>
            <w:tcW w:w="0" w:type="auto"/>
            <w:hideMark/>
          </w:tcPr>
          <w:p w14:paraId="0C69BDA8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Middle name of student</w:t>
            </w:r>
          </w:p>
        </w:tc>
        <w:tc>
          <w:tcPr>
            <w:tcW w:w="0" w:type="auto"/>
            <w:hideMark/>
          </w:tcPr>
          <w:p w14:paraId="4F9D866F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93B3733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1FC1886E" w14:textId="77777777" w:rsidR="005F17DE" w:rsidRPr="00E81AFB" w:rsidRDefault="005F17DE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  <w:hideMark/>
          </w:tcPr>
          <w:p w14:paraId="5E9BA2D3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13C261B4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o</w:t>
            </w:r>
          </w:p>
        </w:tc>
        <w:tc>
          <w:tcPr>
            <w:tcW w:w="0" w:type="auto"/>
            <w:hideMark/>
          </w:tcPr>
          <w:p w14:paraId="232B0332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44264F9C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0C59BA" w:rsidRPr="00E81AFB" w14:paraId="0C729841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11752179" w14:textId="77777777" w:rsidR="005F17DE" w:rsidRPr="00E81AFB" w:rsidRDefault="005F17DE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591E9A9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Email</w:t>
            </w:r>
            <w:proofErr w:type="spellEnd"/>
          </w:p>
        </w:tc>
        <w:tc>
          <w:tcPr>
            <w:tcW w:w="0" w:type="auto"/>
            <w:hideMark/>
          </w:tcPr>
          <w:p w14:paraId="59BDD5E7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ollege email of student</w:t>
            </w:r>
          </w:p>
        </w:tc>
        <w:tc>
          <w:tcPr>
            <w:tcW w:w="0" w:type="auto"/>
            <w:hideMark/>
          </w:tcPr>
          <w:p w14:paraId="62C3F321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2532EA1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  <w:hideMark/>
          </w:tcPr>
          <w:p w14:paraId="1C3090B6" w14:textId="77777777" w:rsidR="005F17DE" w:rsidRPr="00E81AFB" w:rsidRDefault="005F17DE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50</w:t>
            </w:r>
          </w:p>
        </w:tc>
        <w:tc>
          <w:tcPr>
            <w:tcW w:w="0" w:type="auto"/>
            <w:hideMark/>
          </w:tcPr>
          <w:p w14:paraId="0E2C4EC4" w14:textId="15F7880A" w:rsidR="005F17DE" w:rsidRPr="00E81AFB" w:rsidRDefault="00E46DE9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54D674F7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425217AC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6263098F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0C59BA" w:rsidRPr="00E81AFB" w14:paraId="048F6418" w14:textId="77777777" w:rsidTr="00062C9A">
        <w:trPr>
          <w:trHeight w:val="315"/>
        </w:trPr>
        <w:tc>
          <w:tcPr>
            <w:tcW w:w="0" w:type="auto"/>
            <w:vMerge/>
            <w:hideMark/>
          </w:tcPr>
          <w:p w14:paraId="2347BF45" w14:textId="77777777" w:rsidR="005F17DE" w:rsidRPr="00E81AFB" w:rsidRDefault="005F17DE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28182C0" w14:textId="45E8AB99" w:rsidR="005F17DE" w:rsidRPr="00E81AFB" w:rsidRDefault="003C65B3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</w:t>
            </w:r>
            <w:r w:rsidR="002908EE"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Phone</w:t>
            </w:r>
            <w:proofErr w:type="spellEnd"/>
          </w:p>
        </w:tc>
        <w:tc>
          <w:tcPr>
            <w:tcW w:w="0" w:type="auto"/>
            <w:hideMark/>
          </w:tcPr>
          <w:p w14:paraId="0D81BA92" w14:textId="1E84AF04" w:rsidR="005F17DE" w:rsidRPr="00E81AFB" w:rsidRDefault="002908E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P</w:t>
            </w:r>
            <w:r w:rsidR="005F17DE"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hone number of student</w:t>
            </w:r>
          </w:p>
        </w:tc>
        <w:tc>
          <w:tcPr>
            <w:tcW w:w="0" w:type="auto"/>
            <w:hideMark/>
          </w:tcPr>
          <w:p w14:paraId="44DF3D11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4336A0B3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  <w:hideMark/>
          </w:tcPr>
          <w:p w14:paraId="21BFBF9B" w14:textId="5EE5F5FA" w:rsidR="005F17DE" w:rsidRPr="00E81AFB" w:rsidRDefault="00E46DE9" w:rsidP="00062C9A">
            <w:pPr>
              <w:jc w:val="right"/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54266936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Null</w:t>
            </w:r>
          </w:p>
        </w:tc>
        <w:tc>
          <w:tcPr>
            <w:tcW w:w="0" w:type="auto"/>
            <w:hideMark/>
          </w:tcPr>
          <w:p w14:paraId="609F1688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  <w:hideMark/>
          </w:tcPr>
          <w:p w14:paraId="5230380C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hideMark/>
          </w:tcPr>
          <w:p w14:paraId="1EE2F9A1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 </w:t>
            </w:r>
          </w:p>
        </w:tc>
      </w:tr>
      <w:tr w:rsidR="000C59BA" w:rsidRPr="00E81AFB" w14:paraId="66A59141" w14:textId="77777777" w:rsidTr="009D3E93">
        <w:trPr>
          <w:trHeight w:val="359"/>
        </w:trPr>
        <w:tc>
          <w:tcPr>
            <w:tcW w:w="0" w:type="auto"/>
            <w:vMerge/>
          </w:tcPr>
          <w:p w14:paraId="005CB7B1" w14:textId="77777777" w:rsidR="005F17DE" w:rsidRPr="00E81AFB" w:rsidRDefault="005F17DE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FFFAF61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Street</w:t>
            </w:r>
            <w:proofErr w:type="spellEnd"/>
          </w:p>
        </w:tc>
        <w:tc>
          <w:tcPr>
            <w:tcW w:w="0" w:type="auto"/>
          </w:tcPr>
          <w:p w14:paraId="0EF81148" w14:textId="7312E00C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reet address of students</w:t>
            </w:r>
          </w:p>
        </w:tc>
        <w:tc>
          <w:tcPr>
            <w:tcW w:w="0" w:type="auto"/>
          </w:tcPr>
          <w:p w14:paraId="5DBBAE60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41D9410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</w:tcPr>
          <w:p w14:paraId="7DC5CE99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100</w:t>
            </w:r>
          </w:p>
        </w:tc>
        <w:tc>
          <w:tcPr>
            <w:tcW w:w="0" w:type="auto"/>
          </w:tcPr>
          <w:p w14:paraId="2893CAE7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8DBDB8E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3582B60C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28EAD91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0C59BA" w:rsidRPr="00E81AFB" w14:paraId="3D05C35D" w14:textId="77777777" w:rsidTr="00BD573C">
        <w:trPr>
          <w:trHeight w:val="332"/>
        </w:trPr>
        <w:tc>
          <w:tcPr>
            <w:tcW w:w="0" w:type="auto"/>
            <w:vMerge/>
          </w:tcPr>
          <w:p w14:paraId="78C254EF" w14:textId="77777777" w:rsidR="005F17DE" w:rsidRPr="00E81AFB" w:rsidRDefault="005F17DE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52414B5C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City</w:t>
            </w:r>
            <w:proofErr w:type="spellEnd"/>
          </w:p>
        </w:tc>
        <w:tc>
          <w:tcPr>
            <w:tcW w:w="0" w:type="auto"/>
          </w:tcPr>
          <w:p w14:paraId="2DF4F00D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The city name of student address</w:t>
            </w:r>
          </w:p>
        </w:tc>
        <w:tc>
          <w:tcPr>
            <w:tcW w:w="0" w:type="auto"/>
          </w:tcPr>
          <w:p w14:paraId="28A9DE38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7BEC65D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varchar</w:t>
            </w:r>
          </w:p>
        </w:tc>
        <w:tc>
          <w:tcPr>
            <w:tcW w:w="0" w:type="auto"/>
          </w:tcPr>
          <w:p w14:paraId="0CCCA439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21C4C84B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544B7D2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84CAD36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09DB3C2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0C59BA" w:rsidRPr="00E81AFB" w14:paraId="1BF4DABF" w14:textId="77777777" w:rsidTr="00BD573C">
        <w:trPr>
          <w:trHeight w:val="332"/>
        </w:trPr>
        <w:tc>
          <w:tcPr>
            <w:tcW w:w="0" w:type="auto"/>
            <w:vMerge/>
          </w:tcPr>
          <w:p w14:paraId="21248EDF" w14:textId="77777777" w:rsidR="005F17DE" w:rsidRPr="00E81AFB" w:rsidRDefault="005F17DE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289B5EA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State</w:t>
            </w:r>
            <w:proofErr w:type="spellEnd"/>
          </w:p>
        </w:tc>
        <w:tc>
          <w:tcPr>
            <w:tcW w:w="0" w:type="auto"/>
          </w:tcPr>
          <w:p w14:paraId="48148EA0" w14:textId="07E6FD56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The state name student address</w:t>
            </w:r>
          </w:p>
        </w:tc>
        <w:tc>
          <w:tcPr>
            <w:tcW w:w="0" w:type="auto"/>
          </w:tcPr>
          <w:p w14:paraId="57B067F1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5905DE5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</w:tcPr>
          <w:p w14:paraId="2E6EEFC3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70F0CFF2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1667B63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33986433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848CD31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</w:tr>
      <w:tr w:rsidR="000C59BA" w:rsidRPr="00E81AFB" w14:paraId="2A0F4690" w14:textId="77777777" w:rsidTr="00BD573C">
        <w:trPr>
          <w:trHeight w:val="332"/>
        </w:trPr>
        <w:tc>
          <w:tcPr>
            <w:tcW w:w="0" w:type="auto"/>
            <w:vMerge/>
          </w:tcPr>
          <w:p w14:paraId="1B78944D" w14:textId="77777777" w:rsidR="005F17DE" w:rsidRPr="00E81AFB" w:rsidRDefault="005F17DE" w:rsidP="002E0F58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BDE0950" w14:textId="5D49D26A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Stuzipcode</w:t>
            </w:r>
            <w:proofErr w:type="spellEnd"/>
          </w:p>
        </w:tc>
        <w:tc>
          <w:tcPr>
            <w:tcW w:w="0" w:type="auto"/>
          </w:tcPr>
          <w:p w14:paraId="10183CE0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proofErr w:type="spellStart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Zipcode</w:t>
            </w:r>
            <w:proofErr w:type="spellEnd"/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 xml:space="preserve"> of student address</w:t>
            </w:r>
          </w:p>
        </w:tc>
        <w:tc>
          <w:tcPr>
            <w:tcW w:w="0" w:type="auto"/>
          </w:tcPr>
          <w:p w14:paraId="0CE405C4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2BDE002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char</w:t>
            </w:r>
          </w:p>
        </w:tc>
        <w:tc>
          <w:tcPr>
            <w:tcW w:w="0" w:type="auto"/>
          </w:tcPr>
          <w:p w14:paraId="69478238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775B81D8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C914411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E81AFB">
              <w:rPr>
                <w:rFonts w:asciiTheme="majorHAnsi" w:eastAsia="Times New Roman" w:hAnsiTheme="majorHAnsi" w:cstheme="majorHAnsi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3BECF8BF" w14:textId="77777777" w:rsidR="005F17DE" w:rsidRPr="00E81AFB" w:rsidRDefault="005F17DE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D0F968D" w14:textId="1EB14FC7" w:rsidR="005F17DE" w:rsidRPr="00E81AFB" w:rsidRDefault="00E46DE9" w:rsidP="00062C9A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color w:val="C00000"/>
                <w:sz w:val="20"/>
                <w:szCs w:val="20"/>
              </w:rPr>
              <w:t>00000 - 99999</w:t>
            </w:r>
          </w:p>
        </w:tc>
      </w:tr>
    </w:tbl>
    <w:p w14:paraId="7880BB9D" w14:textId="77777777" w:rsidR="00634D20" w:rsidRDefault="00634D20" w:rsidP="00634D20">
      <w:pPr>
        <w:rPr>
          <w:rFonts w:asciiTheme="majorHAnsi" w:hAnsiTheme="majorHAnsi" w:cstheme="majorHAnsi"/>
        </w:rPr>
      </w:pPr>
    </w:p>
    <w:p w14:paraId="02FC0C88" w14:textId="695D3679" w:rsidR="00BD2EA3" w:rsidRPr="00675B76" w:rsidRDefault="00BD2EA3" w:rsidP="00634D20">
      <w:pPr>
        <w:rPr>
          <w:rFonts w:asciiTheme="majorHAnsi" w:hAnsiTheme="majorHAnsi" w:cstheme="majorHAnsi"/>
          <w:b/>
          <w:bCs/>
        </w:rPr>
      </w:pPr>
      <w:r w:rsidRPr="00675B76">
        <w:rPr>
          <w:rFonts w:asciiTheme="majorHAnsi" w:hAnsiTheme="majorHAnsi" w:cstheme="majorHAnsi"/>
          <w:b/>
          <w:bCs/>
        </w:rPr>
        <w:t>Exercises:  Complete the following table of suggested entries for the above data dictiona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9"/>
        <w:gridCol w:w="2285"/>
        <w:gridCol w:w="10076"/>
      </w:tblGrid>
      <w:tr w:rsidR="00396CA8" w:rsidRPr="00396CA8" w14:paraId="63941BC0" w14:textId="77777777" w:rsidTr="000D5C2F">
        <w:tc>
          <w:tcPr>
            <w:tcW w:w="1927" w:type="dxa"/>
          </w:tcPr>
          <w:p w14:paraId="31882737" w14:textId="77777777" w:rsidR="00396CA8" w:rsidRPr="00396CA8" w:rsidRDefault="00396CA8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Missing Data</w:t>
            </w:r>
          </w:p>
        </w:tc>
        <w:tc>
          <w:tcPr>
            <w:tcW w:w="2298" w:type="dxa"/>
          </w:tcPr>
          <w:p w14:paraId="4F55393A" w14:textId="77777777" w:rsidR="00396CA8" w:rsidRPr="00396CA8" w:rsidRDefault="00396CA8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Your suggested entry</w:t>
            </w:r>
          </w:p>
        </w:tc>
        <w:tc>
          <w:tcPr>
            <w:tcW w:w="10165" w:type="dxa"/>
          </w:tcPr>
          <w:p w14:paraId="13815485" w14:textId="77777777" w:rsidR="00396CA8" w:rsidRDefault="00396CA8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Justification for your suggested entry</w:t>
            </w:r>
          </w:p>
        </w:tc>
      </w:tr>
      <w:tr w:rsidR="00A82097" w:rsidRPr="00396CA8" w14:paraId="649A1B7F" w14:textId="77777777" w:rsidTr="000D5C2F">
        <w:tc>
          <w:tcPr>
            <w:tcW w:w="1927" w:type="dxa"/>
          </w:tcPr>
          <w:p w14:paraId="695950D7" w14:textId="54978717" w:rsidR="00A82097" w:rsidRPr="009B1402" w:rsidRDefault="00A82097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ReqGPA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Default Value</w:t>
            </w:r>
          </w:p>
        </w:tc>
        <w:tc>
          <w:tcPr>
            <w:tcW w:w="2298" w:type="dxa"/>
          </w:tcPr>
          <w:p w14:paraId="227F32A8" w14:textId="6D0D4E05" w:rsidR="00A82097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3.00</w:t>
            </w:r>
          </w:p>
        </w:tc>
        <w:tc>
          <w:tcPr>
            <w:tcW w:w="10165" w:type="dxa"/>
          </w:tcPr>
          <w:p w14:paraId="04C715C0" w14:textId="294D188F" w:rsidR="00A82097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ould be the universal passing grade of a prerequisite</w:t>
            </w:r>
          </w:p>
        </w:tc>
      </w:tr>
      <w:tr w:rsidR="00A82097" w:rsidRPr="00396CA8" w14:paraId="73D399E6" w14:textId="77777777" w:rsidTr="000D5C2F">
        <w:tc>
          <w:tcPr>
            <w:tcW w:w="1927" w:type="dxa"/>
          </w:tcPr>
          <w:p w14:paraId="201507A7" w14:textId="6414758B" w:rsidR="00A82097" w:rsidRPr="009B1402" w:rsidRDefault="00A82097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ReqGPA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Value Range</w:t>
            </w:r>
          </w:p>
        </w:tc>
        <w:tc>
          <w:tcPr>
            <w:tcW w:w="2298" w:type="dxa"/>
          </w:tcPr>
          <w:p w14:paraId="61D356FA" w14:textId="6C14C89A" w:rsidR="00A82097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.00 – 4.00</w:t>
            </w:r>
          </w:p>
        </w:tc>
        <w:tc>
          <w:tcPr>
            <w:tcW w:w="10165" w:type="dxa"/>
          </w:tcPr>
          <w:p w14:paraId="03BC8F56" w14:textId="79539A3D" w:rsidR="00A82097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The requisite GPA range should be on the </w:t>
            </w:r>
            <w:proofErr w:type="gramStart"/>
            <w:r>
              <w:rPr>
                <w:rFonts w:cstheme="minorHAnsi"/>
                <w:sz w:val="20"/>
                <w:szCs w:val="20"/>
              </w:rPr>
              <w:t>4 point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scale that most schools abide by </w:t>
            </w:r>
          </w:p>
        </w:tc>
      </w:tr>
      <w:tr w:rsidR="00396CA8" w:rsidRPr="00396CA8" w14:paraId="2B143EC1" w14:textId="77777777" w:rsidTr="000D5C2F">
        <w:tc>
          <w:tcPr>
            <w:tcW w:w="1927" w:type="dxa"/>
          </w:tcPr>
          <w:p w14:paraId="30722076" w14:textId="77777777" w:rsidR="00396CA8" w:rsidRPr="009B1402" w:rsidRDefault="00396CA8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SemID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key type:</w:t>
            </w:r>
          </w:p>
        </w:tc>
        <w:tc>
          <w:tcPr>
            <w:tcW w:w="2298" w:type="dxa"/>
          </w:tcPr>
          <w:p w14:paraId="2554282F" w14:textId="2A414AC7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T</w:t>
            </w:r>
          </w:p>
        </w:tc>
        <w:tc>
          <w:tcPr>
            <w:tcW w:w="10165" w:type="dxa"/>
          </w:tcPr>
          <w:p w14:paraId="28965A55" w14:textId="122A24EF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s an auto-incremented unique identifier of each respective semester</w:t>
            </w:r>
          </w:p>
        </w:tc>
      </w:tr>
      <w:tr w:rsidR="00396CA8" w:rsidRPr="00396CA8" w14:paraId="3695D0D7" w14:textId="77777777" w:rsidTr="000D5C2F">
        <w:tc>
          <w:tcPr>
            <w:tcW w:w="1927" w:type="dxa"/>
          </w:tcPr>
          <w:p w14:paraId="42B83DB7" w14:textId="77777777" w:rsidR="00396CA8" w:rsidRPr="009B1402" w:rsidRDefault="00396CA8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9B1402">
              <w:rPr>
                <w:rFonts w:cstheme="minorHAnsi"/>
                <w:sz w:val="20"/>
                <w:szCs w:val="20"/>
              </w:rPr>
              <w:t>SemID null support:</w:t>
            </w:r>
          </w:p>
        </w:tc>
        <w:tc>
          <w:tcPr>
            <w:tcW w:w="2298" w:type="dxa"/>
          </w:tcPr>
          <w:p w14:paraId="312479E3" w14:textId="3B5B5864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ot Null</w:t>
            </w:r>
          </w:p>
        </w:tc>
        <w:tc>
          <w:tcPr>
            <w:tcW w:w="10165" w:type="dxa"/>
          </w:tcPr>
          <w:p w14:paraId="5F64BC39" w14:textId="06CE085D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Cannot be null, as it defeats the purpose of it being a primary key otherwise. </w:t>
            </w:r>
          </w:p>
        </w:tc>
      </w:tr>
      <w:tr w:rsidR="00396CA8" w:rsidRPr="00396CA8" w14:paraId="0ADC5D09" w14:textId="77777777" w:rsidTr="000D5C2F">
        <w:tc>
          <w:tcPr>
            <w:tcW w:w="1927" w:type="dxa"/>
          </w:tcPr>
          <w:p w14:paraId="2C79A4CB" w14:textId="1EC67BA3" w:rsidR="00396CA8" w:rsidRPr="009B1402" w:rsidRDefault="00396CA8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SemYear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Length:</w:t>
            </w:r>
          </w:p>
        </w:tc>
        <w:tc>
          <w:tcPr>
            <w:tcW w:w="2298" w:type="dxa"/>
          </w:tcPr>
          <w:p w14:paraId="51B3CDAC" w14:textId="29239A2C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4</w:t>
            </w:r>
          </w:p>
        </w:tc>
        <w:tc>
          <w:tcPr>
            <w:tcW w:w="10165" w:type="dxa"/>
          </w:tcPr>
          <w:p w14:paraId="79E615B9" w14:textId="357F06D8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Will not be more or less than 4 digits for quite a while</w:t>
            </w:r>
          </w:p>
        </w:tc>
      </w:tr>
      <w:tr w:rsidR="00396CA8" w:rsidRPr="00396CA8" w14:paraId="6ED06FBD" w14:textId="77777777" w:rsidTr="000D5C2F">
        <w:tc>
          <w:tcPr>
            <w:tcW w:w="1927" w:type="dxa"/>
          </w:tcPr>
          <w:p w14:paraId="42E9DB71" w14:textId="527D2AB0" w:rsidR="00396CA8" w:rsidRPr="009B1402" w:rsidRDefault="00396CA8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SemYear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Pr="009B1402">
              <w:rPr>
                <w:rFonts w:cstheme="minorHAnsi"/>
                <w:sz w:val="20"/>
                <w:szCs w:val="20"/>
              </w:rPr>
              <w:t>ValueRange</w:t>
            </w:r>
            <w:proofErr w:type="spellEnd"/>
          </w:p>
        </w:tc>
        <w:tc>
          <w:tcPr>
            <w:tcW w:w="2298" w:type="dxa"/>
          </w:tcPr>
          <w:p w14:paraId="2094483B" w14:textId="55CFCCD4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2000 - 3000</w:t>
            </w:r>
          </w:p>
        </w:tc>
        <w:tc>
          <w:tcPr>
            <w:tcW w:w="10165" w:type="dxa"/>
          </w:tcPr>
          <w:p w14:paraId="73A3D287" w14:textId="68BF5F12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Depending on whether past documented classes would be included, going back to 2000 may be helpful, as well as extending to the year 3000 would be a good range for years. </w:t>
            </w:r>
          </w:p>
        </w:tc>
      </w:tr>
      <w:tr w:rsidR="00396CA8" w:rsidRPr="00396CA8" w14:paraId="2D82671F" w14:textId="77777777" w:rsidTr="000D5C2F">
        <w:tc>
          <w:tcPr>
            <w:tcW w:w="1927" w:type="dxa"/>
          </w:tcPr>
          <w:p w14:paraId="4D5B98AD" w14:textId="26DD7197" w:rsidR="00396CA8" w:rsidRPr="009B1402" w:rsidRDefault="00A82097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Sem</w:t>
            </w:r>
            <w:r w:rsidR="00396CA8" w:rsidRPr="009B1402">
              <w:rPr>
                <w:rFonts w:cstheme="minorHAnsi"/>
                <w:sz w:val="20"/>
                <w:szCs w:val="20"/>
              </w:rPr>
              <w:t>EndDate</w:t>
            </w:r>
            <w:proofErr w:type="spellEnd"/>
            <w:r w:rsidR="00396CA8" w:rsidRPr="009B1402">
              <w:rPr>
                <w:rFonts w:cstheme="minorHAnsi"/>
                <w:sz w:val="20"/>
                <w:szCs w:val="20"/>
              </w:rPr>
              <w:t xml:space="preserve"> </w:t>
            </w:r>
            <w:proofErr w:type="spellStart"/>
            <w:r w:rsidR="00396CA8" w:rsidRPr="009B1402">
              <w:rPr>
                <w:rFonts w:cstheme="minorHAnsi"/>
                <w:sz w:val="20"/>
                <w:szCs w:val="20"/>
              </w:rPr>
              <w:t>DataType</w:t>
            </w:r>
            <w:proofErr w:type="spellEnd"/>
            <w:r w:rsidR="00396CA8" w:rsidRPr="009B1402">
              <w:rPr>
                <w:rFonts w:cstheme="minorHAnsi"/>
                <w:sz w:val="20"/>
                <w:szCs w:val="20"/>
              </w:rPr>
              <w:t>:</w:t>
            </w:r>
          </w:p>
        </w:tc>
        <w:tc>
          <w:tcPr>
            <w:tcW w:w="2298" w:type="dxa"/>
          </w:tcPr>
          <w:p w14:paraId="4DFCF7CB" w14:textId="021CA59B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ate</w:t>
            </w:r>
          </w:p>
        </w:tc>
        <w:tc>
          <w:tcPr>
            <w:tcW w:w="10165" w:type="dxa"/>
          </w:tcPr>
          <w:p w14:paraId="7CBB0381" w14:textId="0947433A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ould be a date data type, to correctly format the date of the semester</w:t>
            </w:r>
          </w:p>
        </w:tc>
      </w:tr>
      <w:tr w:rsidR="00396CA8" w:rsidRPr="00396CA8" w14:paraId="31BE296D" w14:textId="77777777" w:rsidTr="000D5C2F">
        <w:tc>
          <w:tcPr>
            <w:tcW w:w="1927" w:type="dxa"/>
          </w:tcPr>
          <w:p w14:paraId="7EBAE274" w14:textId="77777777" w:rsidR="00396CA8" w:rsidRPr="009B1402" w:rsidRDefault="00396CA8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lastRenderedPageBreak/>
              <w:t>CourseID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Data Type:</w:t>
            </w:r>
          </w:p>
        </w:tc>
        <w:tc>
          <w:tcPr>
            <w:tcW w:w="2298" w:type="dxa"/>
          </w:tcPr>
          <w:p w14:paraId="628E864E" w14:textId="13D136A0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T</w:t>
            </w:r>
          </w:p>
        </w:tc>
        <w:tc>
          <w:tcPr>
            <w:tcW w:w="10165" w:type="dxa"/>
          </w:tcPr>
          <w:p w14:paraId="10C35C72" w14:textId="55882195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s an auto-incremented unique identifier of each respective course and therefore cannot be null</w:t>
            </w:r>
          </w:p>
        </w:tc>
      </w:tr>
      <w:tr w:rsidR="00396CA8" w:rsidRPr="00396CA8" w14:paraId="3C448162" w14:textId="77777777" w:rsidTr="000D5C2F">
        <w:tc>
          <w:tcPr>
            <w:tcW w:w="1927" w:type="dxa"/>
          </w:tcPr>
          <w:p w14:paraId="67481449" w14:textId="77777777" w:rsidR="00396CA8" w:rsidRPr="009B1402" w:rsidRDefault="00396CA8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CreditHours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Default Value</w:t>
            </w:r>
          </w:p>
        </w:tc>
        <w:tc>
          <w:tcPr>
            <w:tcW w:w="2298" w:type="dxa"/>
          </w:tcPr>
          <w:p w14:paraId="533F1E9E" w14:textId="0A6C6AE9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.00</w:t>
            </w:r>
          </w:p>
        </w:tc>
        <w:tc>
          <w:tcPr>
            <w:tcW w:w="10165" w:type="dxa"/>
          </w:tcPr>
          <w:p w14:paraId="37867508" w14:textId="36D273EE" w:rsidR="00396CA8" w:rsidRPr="00396CA8" w:rsidRDefault="00A82097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xplain the possible benefits of using a default value</w:t>
            </w:r>
            <w:r w:rsidR="00E46DE9">
              <w:rPr>
                <w:rFonts w:cstheme="minorHAnsi"/>
                <w:sz w:val="20"/>
                <w:szCs w:val="20"/>
              </w:rPr>
              <w:t xml:space="preserve">: Having null credits for a course that may not have credits (internships, or similar) may look odd on schedules or transcripts, which requires a default value for </w:t>
            </w:r>
            <w:proofErr w:type="spellStart"/>
            <w:r w:rsidR="00E46DE9">
              <w:rPr>
                <w:rFonts w:cstheme="minorHAnsi"/>
                <w:sz w:val="20"/>
                <w:szCs w:val="20"/>
              </w:rPr>
              <w:t>credithours</w:t>
            </w:r>
            <w:proofErr w:type="spellEnd"/>
          </w:p>
        </w:tc>
      </w:tr>
      <w:tr w:rsidR="00396CA8" w:rsidRPr="00396CA8" w14:paraId="230910C0" w14:textId="77777777" w:rsidTr="000D5C2F">
        <w:tc>
          <w:tcPr>
            <w:tcW w:w="1927" w:type="dxa"/>
          </w:tcPr>
          <w:p w14:paraId="2B245F66" w14:textId="77777777" w:rsidR="00396CA8" w:rsidRPr="009B1402" w:rsidRDefault="00396CA8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9B1402">
              <w:rPr>
                <w:rFonts w:cstheme="minorHAnsi"/>
                <w:sz w:val="20"/>
                <w:szCs w:val="20"/>
              </w:rPr>
              <w:t>Credit Hours Value Range:</w:t>
            </w:r>
          </w:p>
        </w:tc>
        <w:tc>
          <w:tcPr>
            <w:tcW w:w="2298" w:type="dxa"/>
          </w:tcPr>
          <w:p w14:paraId="2D6C9AE1" w14:textId="47CD3E41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 - 6</w:t>
            </w:r>
          </w:p>
        </w:tc>
        <w:tc>
          <w:tcPr>
            <w:tcW w:w="10165" w:type="dxa"/>
          </w:tcPr>
          <w:p w14:paraId="3A7E86E0" w14:textId="0B51E591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One course usually does not have more than four or five credits, so to keep a buffer just in case, the range starts from the default value of 1 to 6 credits. </w:t>
            </w:r>
          </w:p>
        </w:tc>
      </w:tr>
      <w:tr w:rsidR="00396CA8" w:rsidRPr="00396CA8" w14:paraId="6147F4E7" w14:textId="77777777" w:rsidTr="000D5C2F">
        <w:tc>
          <w:tcPr>
            <w:tcW w:w="1927" w:type="dxa"/>
          </w:tcPr>
          <w:p w14:paraId="2DD45344" w14:textId="77777777" w:rsidR="00396CA8" w:rsidRPr="009B1402" w:rsidRDefault="00396CA8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ClassID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Null Support:</w:t>
            </w:r>
          </w:p>
        </w:tc>
        <w:tc>
          <w:tcPr>
            <w:tcW w:w="2298" w:type="dxa"/>
          </w:tcPr>
          <w:p w14:paraId="458B366A" w14:textId="47117AEF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ot Null</w:t>
            </w:r>
          </w:p>
        </w:tc>
        <w:tc>
          <w:tcPr>
            <w:tcW w:w="10165" w:type="dxa"/>
          </w:tcPr>
          <w:p w14:paraId="08B34AC4" w14:textId="3BE3E81B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s an auto-incremented unique identifier of each respective class, hence it cannot be null</w:t>
            </w:r>
          </w:p>
        </w:tc>
      </w:tr>
      <w:tr w:rsidR="00A82097" w:rsidRPr="00396CA8" w14:paraId="2CDCAA83" w14:textId="77777777" w:rsidTr="000D5C2F">
        <w:tc>
          <w:tcPr>
            <w:tcW w:w="1927" w:type="dxa"/>
          </w:tcPr>
          <w:p w14:paraId="59DB897B" w14:textId="5AAE441E" w:rsidR="00A82097" w:rsidRPr="009B1402" w:rsidRDefault="00A82097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SemesterID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as FK in Class Table -Null Support</w:t>
            </w:r>
          </w:p>
        </w:tc>
        <w:tc>
          <w:tcPr>
            <w:tcW w:w="2298" w:type="dxa"/>
          </w:tcPr>
          <w:p w14:paraId="56361623" w14:textId="1A8DE988" w:rsidR="00A82097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ot Null</w:t>
            </w:r>
          </w:p>
        </w:tc>
        <w:tc>
          <w:tcPr>
            <w:tcW w:w="10165" w:type="dxa"/>
          </w:tcPr>
          <w:p w14:paraId="73FC307A" w14:textId="7E37115A" w:rsidR="00A82097" w:rsidRPr="00396CA8" w:rsidRDefault="00A82097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xplain the implications of allowing the FK to be null or not.</w:t>
            </w:r>
            <w:r w:rsidR="00E46DE9">
              <w:rPr>
                <w:rFonts w:cstheme="minorHAnsi"/>
                <w:sz w:val="20"/>
                <w:szCs w:val="20"/>
              </w:rPr>
              <w:t xml:space="preserve"> Each class must be assigned to a </w:t>
            </w:r>
            <w:proofErr w:type="gramStart"/>
            <w:r w:rsidR="00E46DE9">
              <w:rPr>
                <w:rFonts w:cstheme="minorHAnsi"/>
                <w:sz w:val="20"/>
                <w:szCs w:val="20"/>
              </w:rPr>
              <w:t>Semester,  but</w:t>
            </w:r>
            <w:proofErr w:type="gramEnd"/>
            <w:r w:rsidR="00E46DE9">
              <w:rPr>
                <w:rFonts w:cstheme="minorHAnsi"/>
                <w:sz w:val="20"/>
                <w:szCs w:val="20"/>
              </w:rPr>
              <w:t xml:space="preserve"> a semester may not have a class. This means that each class must have a non-null semester ID assigned as </w:t>
            </w:r>
            <w:proofErr w:type="gramStart"/>
            <w:r w:rsidR="00E46DE9">
              <w:rPr>
                <w:rFonts w:cstheme="minorHAnsi"/>
                <w:sz w:val="20"/>
                <w:szCs w:val="20"/>
              </w:rPr>
              <w:t>a</w:t>
            </w:r>
            <w:proofErr w:type="gramEnd"/>
            <w:r w:rsidR="00E46DE9">
              <w:rPr>
                <w:rFonts w:cstheme="minorHAnsi"/>
                <w:sz w:val="20"/>
                <w:szCs w:val="20"/>
              </w:rPr>
              <w:t xml:space="preserve"> FK</w:t>
            </w:r>
          </w:p>
        </w:tc>
      </w:tr>
      <w:tr w:rsidR="00396CA8" w:rsidRPr="00396CA8" w14:paraId="502798DC" w14:textId="77777777" w:rsidTr="000D5C2F">
        <w:tc>
          <w:tcPr>
            <w:tcW w:w="1927" w:type="dxa"/>
          </w:tcPr>
          <w:p w14:paraId="208B287F" w14:textId="5370AAD9" w:rsidR="00396CA8" w:rsidRPr="009B1402" w:rsidRDefault="00A82097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Class</w:t>
            </w:r>
            <w:r w:rsidR="00396CA8" w:rsidRPr="009B1402">
              <w:rPr>
                <w:rFonts w:cstheme="minorHAnsi"/>
                <w:sz w:val="20"/>
                <w:szCs w:val="20"/>
              </w:rPr>
              <w:t>RegisterDate</w:t>
            </w:r>
            <w:proofErr w:type="spellEnd"/>
            <w:r w:rsidR="00396CA8" w:rsidRPr="009B1402">
              <w:rPr>
                <w:rFonts w:cstheme="minorHAnsi"/>
                <w:sz w:val="20"/>
                <w:szCs w:val="20"/>
              </w:rPr>
              <w:t xml:space="preserve"> Data Type:</w:t>
            </w:r>
          </w:p>
        </w:tc>
        <w:tc>
          <w:tcPr>
            <w:tcW w:w="2298" w:type="dxa"/>
          </w:tcPr>
          <w:p w14:paraId="159D5D2A" w14:textId="74F47E22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Date</w:t>
            </w:r>
          </w:p>
        </w:tc>
        <w:tc>
          <w:tcPr>
            <w:tcW w:w="10165" w:type="dxa"/>
          </w:tcPr>
          <w:p w14:paraId="510BE39B" w14:textId="16A91ECD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ould be a date data type, to correctly format the date of the semester</w:t>
            </w:r>
          </w:p>
        </w:tc>
      </w:tr>
      <w:tr w:rsidR="00396CA8" w:rsidRPr="00396CA8" w14:paraId="3E53273F" w14:textId="77777777" w:rsidTr="000D5C2F">
        <w:tc>
          <w:tcPr>
            <w:tcW w:w="1927" w:type="dxa"/>
          </w:tcPr>
          <w:p w14:paraId="1A200AD0" w14:textId="77777777" w:rsidR="00396CA8" w:rsidRPr="009B1402" w:rsidRDefault="00396CA8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SemesterID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Key Type:</w:t>
            </w:r>
          </w:p>
        </w:tc>
        <w:tc>
          <w:tcPr>
            <w:tcW w:w="2298" w:type="dxa"/>
          </w:tcPr>
          <w:p w14:paraId="5A4B8DB3" w14:textId="33F07ECB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FK</w:t>
            </w:r>
          </w:p>
        </w:tc>
        <w:tc>
          <w:tcPr>
            <w:tcW w:w="10165" w:type="dxa"/>
          </w:tcPr>
          <w:p w14:paraId="1F87F873" w14:textId="078591E6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s a foreign key that references the semester Table </w:t>
            </w:r>
          </w:p>
        </w:tc>
      </w:tr>
      <w:tr w:rsidR="00A82097" w:rsidRPr="00396CA8" w14:paraId="71D0F2CB" w14:textId="77777777" w:rsidTr="000D5C2F">
        <w:tc>
          <w:tcPr>
            <w:tcW w:w="1927" w:type="dxa"/>
          </w:tcPr>
          <w:p w14:paraId="2C86B662" w14:textId="68A138DB" w:rsidR="00A82097" w:rsidRPr="009B1402" w:rsidRDefault="00A82097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LecturerID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as FK in Class – Null Support</w:t>
            </w:r>
          </w:p>
        </w:tc>
        <w:tc>
          <w:tcPr>
            <w:tcW w:w="2298" w:type="dxa"/>
          </w:tcPr>
          <w:p w14:paraId="470F9D07" w14:textId="1E60CEFD" w:rsidR="00A82097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ot null</w:t>
            </w:r>
          </w:p>
        </w:tc>
        <w:tc>
          <w:tcPr>
            <w:tcW w:w="10165" w:type="dxa"/>
          </w:tcPr>
          <w:p w14:paraId="3D07DDB3" w14:textId="7E1E01BC" w:rsidR="00A82097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Each class needs a lecturer to function, thus the </w:t>
            </w:r>
            <w:proofErr w:type="spellStart"/>
            <w:r>
              <w:rPr>
                <w:rFonts w:cstheme="minorHAnsi"/>
                <w:sz w:val="20"/>
                <w:szCs w:val="20"/>
              </w:rPr>
              <w:t>LecturerID</w:t>
            </w:r>
            <w:proofErr w:type="spellEnd"/>
            <w:r>
              <w:rPr>
                <w:rFonts w:cstheme="minorHAnsi"/>
                <w:sz w:val="20"/>
                <w:szCs w:val="20"/>
              </w:rPr>
              <w:t xml:space="preserve"> cannot be null</w:t>
            </w:r>
          </w:p>
        </w:tc>
      </w:tr>
      <w:tr w:rsidR="00396CA8" w:rsidRPr="00396CA8" w14:paraId="18EF9C54" w14:textId="77777777" w:rsidTr="000D5C2F">
        <w:tc>
          <w:tcPr>
            <w:tcW w:w="1927" w:type="dxa"/>
          </w:tcPr>
          <w:p w14:paraId="17158311" w14:textId="77777777" w:rsidR="00396CA8" w:rsidRPr="009B1402" w:rsidRDefault="00396CA8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StuEmail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Null Support:</w:t>
            </w:r>
          </w:p>
        </w:tc>
        <w:tc>
          <w:tcPr>
            <w:tcW w:w="2298" w:type="dxa"/>
          </w:tcPr>
          <w:p w14:paraId="2F51DB39" w14:textId="0E4C61E6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Null</w:t>
            </w:r>
          </w:p>
        </w:tc>
        <w:tc>
          <w:tcPr>
            <w:tcW w:w="10165" w:type="dxa"/>
          </w:tcPr>
          <w:p w14:paraId="7253EE73" w14:textId="74E7D364" w:rsidR="00396CA8" w:rsidRPr="00396CA8" w:rsidRDefault="00A82097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xplain the implications of allowing the FK to be null or not.</w:t>
            </w:r>
            <w:r w:rsidR="00E46DE9">
              <w:rPr>
                <w:rFonts w:cstheme="minorHAnsi"/>
                <w:sz w:val="20"/>
                <w:szCs w:val="20"/>
              </w:rPr>
              <w:t xml:space="preserve"> It can be null, as a student may not have an email or does not have one that is linked to the school’s information</w:t>
            </w:r>
          </w:p>
        </w:tc>
      </w:tr>
      <w:tr w:rsidR="00396CA8" w:rsidRPr="00396CA8" w14:paraId="3C861862" w14:textId="77777777" w:rsidTr="000D5C2F">
        <w:tc>
          <w:tcPr>
            <w:tcW w:w="1927" w:type="dxa"/>
          </w:tcPr>
          <w:p w14:paraId="3B4D0162" w14:textId="77777777" w:rsidR="00396CA8" w:rsidRPr="009B1402" w:rsidRDefault="00396CA8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StuPhone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Length:</w:t>
            </w:r>
          </w:p>
        </w:tc>
        <w:tc>
          <w:tcPr>
            <w:tcW w:w="2298" w:type="dxa"/>
          </w:tcPr>
          <w:p w14:paraId="143ACF4A" w14:textId="755AB9CC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10</w:t>
            </w:r>
          </w:p>
        </w:tc>
        <w:tc>
          <w:tcPr>
            <w:tcW w:w="10165" w:type="dxa"/>
          </w:tcPr>
          <w:p w14:paraId="2F2F16B0" w14:textId="58114D6E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Every phone number is 10 digits, so pretty cut </w:t>
            </w:r>
            <w:proofErr w:type="gramStart"/>
            <w:r>
              <w:rPr>
                <w:rFonts w:cstheme="minorHAnsi"/>
                <w:sz w:val="20"/>
                <w:szCs w:val="20"/>
              </w:rPr>
              <w:t>an</w:t>
            </w:r>
            <w:proofErr w:type="gramEnd"/>
            <w:r>
              <w:rPr>
                <w:rFonts w:cstheme="minorHAnsi"/>
                <w:sz w:val="20"/>
                <w:szCs w:val="20"/>
              </w:rPr>
              <w:t xml:space="preserve"> dry</w:t>
            </w:r>
          </w:p>
        </w:tc>
      </w:tr>
      <w:tr w:rsidR="00396CA8" w:rsidRPr="00396CA8" w14:paraId="357E295F" w14:textId="77777777" w:rsidTr="000D5C2F">
        <w:tc>
          <w:tcPr>
            <w:tcW w:w="1927" w:type="dxa"/>
          </w:tcPr>
          <w:p w14:paraId="7F623526" w14:textId="77777777" w:rsidR="00396CA8" w:rsidRPr="009B1402" w:rsidRDefault="00396CA8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StuZipCode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Value Range:</w:t>
            </w:r>
          </w:p>
        </w:tc>
        <w:tc>
          <w:tcPr>
            <w:tcW w:w="2298" w:type="dxa"/>
          </w:tcPr>
          <w:p w14:paraId="759DF2EE" w14:textId="0EE0E35D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000000 - 999999</w:t>
            </w:r>
          </w:p>
        </w:tc>
        <w:tc>
          <w:tcPr>
            <w:tcW w:w="10165" w:type="dxa"/>
          </w:tcPr>
          <w:p w14:paraId="477D85AD" w14:textId="67FB959E" w:rsidR="00396CA8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ould be able to encompass any zip code combination</w:t>
            </w:r>
          </w:p>
        </w:tc>
      </w:tr>
      <w:tr w:rsidR="00A82097" w:rsidRPr="00396CA8" w14:paraId="656B698A" w14:textId="77777777" w:rsidTr="000D5C2F">
        <w:tc>
          <w:tcPr>
            <w:tcW w:w="1927" w:type="dxa"/>
          </w:tcPr>
          <w:p w14:paraId="2B83177C" w14:textId="654FF7F3" w:rsidR="00A82097" w:rsidRPr="009B1402" w:rsidRDefault="00A82097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proofErr w:type="spellStart"/>
            <w:r w:rsidRPr="009B1402">
              <w:rPr>
                <w:rFonts w:cstheme="minorHAnsi"/>
                <w:sz w:val="20"/>
                <w:szCs w:val="20"/>
              </w:rPr>
              <w:t>StuZipCode</w:t>
            </w:r>
            <w:proofErr w:type="spellEnd"/>
            <w:r w:rsidRPr="009B1402">
              <w:rPr>
                <w:rFonts w:cstheme="minorHAnsi"/>
                <w:sz w:val="20"/>
                <w:szCs w:val="20"/>
              </w:rPr>
              <w:t xml:space="preserve"> Default Value</w:t>
            </w:r>
          </w:p>
        </w:tc>
        <w:tc>
          <w:tcPr>
            <w:tcW w:w="2298" w:type="dxa"/>
          </w:tcPr>
          <w:p w14:paraId="5F28A8B1" w14:textId="77777777" w:rsidR="00A82097" w:rsidRPr="00396CA8" w:rsidRDefault="00A82097" w:rsidP="000D5C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165" w:type="dxa"/>
          </w:tcPr>
          <w:p w14:paraId="35DC746E" w14:textId="301E718E" w:rsidR="00A82097" w:rsidRPr="00396CA8" w:rsidRDefault="00A82097" w:rsidP="000D5C2F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Explain the possible benefits of using a default value.</w:t>
            </w:r>
            <w:r w:rsidR="00E46DE9">
              <w:rPr>
                <w:rFonts w:cstheme="minorHAnsi"/>
                <w:sz w:val="20"/>
                <w:szCs w:val="20"/>
              </w:rPr>
              <w:t xml:space="preserve"> Each student must reside somewhere, therefore not allowing a null zip code </w:t>
            </w:r>
            <w:proofErr w:type="spellStart"/>
            <w:r w:rsidR="00E46DE9">
              <w:rPr>
                <w:rFonts w:cstheme="minorHAnsi"/>
                <w:sz w:val="20"/>
                <w:szCs w:val="20"/>
              </w:rPr>
              <w:t>my</w:t>
            </w:r>
            <w:proofErr w:type="spellEnd"/>
            <w:r w:rsidR="00E46DE9">
              <w:rPr>
                <w:rFonts w:cstheme="minorHAnsi"/>
                <w:sz w:val="20"/>
                <w:szCs w:val="20"/>
              </w:rPr>
              <w:t xml:space="preserve"> be helpful. X</w:t>
            </w:r>
          </w:p>
        </w:tc>
      </w:tr>
      <w:tr w:rsidR="00E46DE9" w:rsidRPr="00396CA8" w14:paraId="69B9BBCC" w14:textId="77777777" w:rsidTr="000D5C2F">
        <w:tc>
          <w:tcPr>
            <w:tcW w:w="1927" w:type="dxa"/>
          </w:tcPr>
          <w:p w14:paraId="1932E810" w14:textId="77777777" w:rsidR="00E46DE9" w:rsidRPr="009B1402" w:rsidRDefault="00E46DE9" w:rsidP="009B140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298" w:type="dxa"/>
          </w:tcPr>
          <w:p w14:paraId="50FD75F8" w14:textId="77777777" w:rsidR="00E46DE9" w:rsidRPr="00396CA8" w:rsidRDefault="00E46DE9" w:rsidP="000D5C2F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10165" w:type="dxa"/>
          </w:tcPr>
          <w:p w14:paraId="26A381DD" w14:textId="77777777" w:rsidR="00E46DE9" w:rsidRDefault="00E46DE9" w:rsidP="000D5C2F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7B100B23" w14:textId="77777777" w:rsidR="00396CA8" w:rsidRPr="004125EC" w:rsidRDefault="00396CA8" w:rsidP="00634D20">
      <w:pPr>
        <w:rPr>
          <w:rFonts w:asciiTheme="majorHAnsi" w:hAnsiTheme="majorHAnsi" w:cstheme="majorHAnsi"/>
        </w:rPr>
      </w:pPr>
    </w:p>
    <w:sectPr w:rsidR="00396CA8" w:rsidRPr="004125EC" w:rsidSect="00634D20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64D97" w14:textId="77777777" w:rsidR="007756E5" w:rsidRDefault="007756E5" w:rsidP="00C05E60">
      <w:pPr>
        <w:spacing w:after="0" w:line="240" w:lineRule="auto"/>
      </w:pPr>
      <w:r>
        <w:separator/>
      </w:r>
    </w:p>
  </w:endnote>
  <w:endnote w:type="continuationSeparator" w:id="0">
    <w:p w14:paraId="13A3D56F" w14:textId="77777777" w:rsidR="007756E5" w:rsidRDefault="007756E5" w:rsidP="00C05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12829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70CC7D" w14:textId="1BFC894C" w:rsidR="00316EB9" w:rsidRDefault="00316EB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0ACB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of 3</w:t>
        </w:r>
      </w:p>
    </w:sdtContent>
  </w:sdt>
  <w:p w14:paraId="5A61990C" w14:textId="77777777" w:rsidR="00316EB9" w:rsidRDefault="00316E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FEC7B" w14:textId="77777777" w:rsidR="007756E5" w:rsidRDefault="007756E5" w:rsidP="00C05E60">
      <w:pPr>
        <w:spacing w:after="0" w:line="240" w:lineRule="auto"/>
      </w:pPr>
      <w:r>
        <w:separator/>
      </w:r>
    </w:p>
  </w:footnote>
  <w:footnote w:type="continuationSeparator" w:id="0">
    <w:p w14:paraId="362E68E5" w14:textId="77777777" w:rsidR="007756E5" w:rsidRDefault="007756E5" w:rsidP="00C05E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208E8"/>
    <w:multiLevelType w:val="hybridMultilevel"/>
    <w:tmpl w:val="CD88676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108694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NDE0NDG1NDOyMDZS0lEKTi0uzszPAykwrwUAPurByywAAAA="/>
  </w:docVars>
  <w:rsids>
    <w:rsidRoot w:val="00634D20"/>
    <w:rsid w:val="000045E7"/>
    <w:rsid w:val="000449AF"/>
    <w:rsid w:val="000626EB"/>
    <w:rsid w:val="00062C9A"/>
    <w:rsid w:val="000C59BA"/>
    <w:rsid w:val="00102531"/>
    <w:rsid w:val="0014175F"/>
    <w:rsid w:val="00143AFA"/>
    <w:rsid w:val="00180AD8"/>
    <w:rsid w:val="00180CF0"/>
    <w:rsid w:val="001F0847"/>
    <w:rsid w:val="00201C98"/>
    <w:rsid w:val="002908EE"/>
    <w:rsid w:val="002B11EB"/>
    <w:rsid w:val="002E0F58"/>
    <w:rsid w:val="00316EB9"/>
    <w:rsid w:val="00317691"/>
    <w:rsid w:val="00366A17"/>
    <w:rsid w:val="00387554"/>
    <w:rsid w:val="00396CA8"/>
    <w:rsid w:val="003C65B3"/>
    <w:rsid w:val="003E73C5"/>
    <w:rsid w:val="003F018B"/>
    <w:rsid w:val="00400535"/>
    <w:rsid w:val="004125EC"/>
    <w:rsid w:val="00440ACB"/>
    <w:rsid w:val="00441E23"/>
    <w:rsid w:val="00502504"/>
    <w:rsid w:val="005B4BF5"/>
    <w:rsid w:val="005F17DE"/>
    <w:rsid w:val="0062551B"/>
    <w:rsid w:val="00633FEF"/>
    <w:rsid w:val="00634D20"/>
    <w:rsid w:val="0065500B"/>
    <w:rsid w:val="00675B76"/>
    <w:rsid w:val="006C7413"/>
    <w:rsid w:val="0077187D"/>
    <w:rsid w:val="007756E5"/>
    <w:rsid w:val="00804B14"/>
    <w:rsid w:val="008208E0"/>
    <w:rsid w:val="00830527"/>
    <w:rsid w:val="0088143D"/>
    <w:rsid w:val="008E7213"/>
    <w:rsid w:val="008F74B3"/>
    <w:rsid w:val="00917847"/>
    <w:rsid w:val="00917881"/>
    <w:rsid w:val="00923B5F"/>
    <w:rsid w:val="00997781"/>
    <w:rsid w:val="009B1402"/>
    <w:rsid w:val="009D355E"/>
    <w:rsid w:val="009D3E93"/>
    <w:rsid w:val="009E2CDF"/>
    <w:rsid w:val="009F79FA"/>
    <w:rsid w:val="00A047F1"/>
    <w:rsid w:val="00A15298"/>
    <w:rsid w:val="00A82097"/>
    <w:rsid w:val="00A945C2"/>
    <w:rsid w:val="00AD40D6"/>
    <w:rsid w:val="00B32498"/>
    <w:rsid w:val="00B47840"/>
    <w:rsid w:val="00B81665"/>
    <w:rsid w:val="00BB5191"/>
    <w:rsid w:val="00BC3DB6"/>
    <w:rsid w:val="00BD2EA3"/>
    <w:rsid w:val="00BD5112"/>
    <w:rsid w:val="00BD573C"/>
    <w:rsid w:val="00BD69A5"/>
    <w:rsid w:val="00BE7428"/>
    <w:rsid w:val="00C04EA0"/>
    <w:rsid w:val="00C05E60"/>
    <w:rsid w:val="00C86729"/>
    <w:rsid w:val="00CF02D3"/>
    <w:rsid w:val="00D1492A"/>
    <w:rsid w:val="00D426AA"/>
    <w:rsid w:val="00DC0565"/>
    <w:rsid w:val="00E017CC"/>
    <w:rsid w:val="00E12756"/>
    <w:rsid w:val="00E46DE9"/>
    <w:rsid w:val="00E71AEE"/>
    <w:rsid w:val="00E81AFB"/>
    <w:rsid w:val="00EE54FB"/>
    <w:rsid w:val="00EF4E24"/>
    <w:rsid w:val="00F0265B"/>
    <w:rsid w:val="00F07F54"/>
    <w:rsid w:val="00F119D1"/>
    <w:rsid w:val="00FA3A52"/>
    <w:rsid w:val="00FA6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CC781"/>
  <w15:chartTrackingRefBased/>
  <w15:docId w15:val="{28CAAB19-62B0-4E04-B6FC-D91522F7F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4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5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5E60"/>
  </w:style>
  <w:style w:type="paragraph" w:styleId="Footer">
    <w:name w:val="footer"/>
    <w:basedOn w:val="Normal"/>
    <w:link w:val="FooterChar"/>
    <w:uiPriority w:val="99"/>
    <w:unhideWhenUsed/>
    <w:rsid w:val="00C05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5E60"/>
  </w:style>
  <w:style w:type="paragraph" w:styleId="BalloonText">
    <w:name w:val="Balloon Text"/>
    <w:basedOn w:val="Normal"/>
    <w:link w:val="BalloonTextChar"/>
    <w:uiPriority w:val="99"/>
    <w:semiHidden/>
    <w:unhideWhenUsed/>
    <w:rsid w:val="00BD57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73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D2E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94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862</Words>
  <Characters>49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qun Ni</dc:creator>
  <cp:keywords/>
  <dc:description/>
  <cp:lastModifiedBy>Kai Tsuyoshi</cp:lastModifiedBy>
  <cp:revision>15</cp:revision>
  <cp:lastPrinted>2016-03-01T22:44:00Z</cp:lastPrinted>
  <dcterms:created xsi:type="dcterms:W3CDTF">2022-03-21T15:15:00Z</dcterms:created>
  <dcterms:modified xsi:type="dcterms:W3CDTF">2023-11-13T00:22:00Z</dcterms:modified>
</cp:coreProperties>
</file>